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4AED6" w14:textId="356F4596" w:rsidR="00095BD5" w:rsidRDefault="008A1EE9" w:rsidP="00095BD5">
      <w:bookmarkStart w:id="0" w:name="_GoBack"/>
      <w:bookmarkEnd w:id="0"/>
      <w:r>
        <w:rPr>
          <w:noProof/>
        </w:rPr>
        <mc:AlternateContent>
          <mc:Choice Requires="wps">
            <w:drawing>
              <wp:anchor distT="45720" distB="45720" distL="114300" distR="114300" simplePos="0" relativeHeight="251670528" behindDoc="0" locked="0" layoutInCell="1" allowOverlap="1" wp14:anchorId="7B7D5D9D" wp14:editId="48F7B399">
                <wp:simplePos x="0" y="0"/>
                <wp:positionH relativeFrom="margin">
                  <wp:posOffset>2878455</wp:posOffset>
                </wp:positionH>
                <wp:positionV relativeFrom="paragraph">
                  <wp:posOffset>0</wp:posOffset>
                </wp:positionV>
                <wp:extent cx="2914650" cy="84772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847725"/>
                        </a:xfrm>
                        <a:prstGeom prst="rect">
                          <a:avLst/>
                        </a:prstGeom>
                        <a:noFill/>
                        <a:ln w="9525">
                          <a:noFill/>
                          <a:miter lim="800000"/>
                          <a:headEnd/>
                          <a:tailEnd/>
                        </a:ln>
                      </wps:spPr>
                      <wps:txbx>
                        <w:txbxContent>
                          <w:p w14:paraId="37B37472" w14:textId="77721A7C" w:rsidR="008302B0" w:rsidRDefault="008302B0">
                            <w:r>
                              <w:rPr>
                                <w:noProof/>
                              </w:rPr>
                              <w:drawing>
                                <wp:inline distT="0" distB="0" distL="0" distR="0" wp14:anchorId="6F6F06DF" wp14:editId="2DE784F5">
                                  <wp:extent cx="2686050" cy="694305"/>
                                  <wp:effectExtent l="0" t="0" r="0" b="0"/>
                                  <wp:docPr id="10" name="Picture 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range1.png"/>
                                          <pic:cNvPicPr/>
                                        </pic:nvPicPr>
                                        <pic:blipFill>
                                          <a:blip r:embed="rId5">
                                            <a:extLst>
                                              <a:ext uri="{28A0092B-C50C-407E-A947-70E740481C1C}">
                                                <a14:useLocalDpi xmlns:a14="http://schemas.microsoft.com/office/drawing/2010/main" val="0"/>
                                              </a:ext>
                                            </a:extLst>
                                          </a:blip>
                                          <a:stretch>
                                            <a:fillRect/>
                                          </a:stretch>
                                        </pic:blipFill>
                                        <pic:spPr>
                                          <a:xfrm>
                                            <a:off x="0" y="0"/>
                                            <a:ext cx="2737673" cy="70764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7D5D9D" id="_x0000_t202" coordsize="21600,21600" o:spt="202" path="m,l,21600r21600,l21600,xe">
                <v:stroke joinstyle="miter"/>
                <v:path gradientshapeok="t" o:connecttype="rect"/>
              </v:shapetype>
              <v:shape id="Text Box 2" o:spid="_x0000_s1026" type="#_x0000_t202" style="position:absolute;left:0;text-align:left;margin-left:226.65pt;margin-top:0;width:229.5pt;height:66.7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" filled="f" stroked="f">
                <v:textbox>
                  <w:txbxContent>
                    <w:p w14:paraId="37B37472" w14:textId="77721A7C" w:rsidR="008302B0" w:rsidRDefault="008302B0">
                      <w:r>
                        <w:rPr>
                          <w:noProof/>
                        </w:rPr>
                        <w:drawing>
                          <wp:inline distT="0" distB="0" distL="0" distR="0" wp14:anchorId="6F6F06DF" wp14:editId="2DE784F5">
                            <wp:extent cx="2686050" cy="694305"/>
                            <wp:effectExtent l="0" t="0" r="0" b="0"/>
                            <wp:docPr id="10" name="Picture 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range1.png"/>
                                    <pic:cNvPicPr/>
                                  </pic:nvPicPr>
                                  <pic:blipFill>
                                    <a:blip r:embed="rId5">
                                      <a:extLst>
                                        <a:ext uri="{28A0092B-C50C-407E-A947-70E740481C1C}">
                                          <a14:useLocalDpi xmlns:a14="http://schemas.microsoft.com/office/drawing/2010/main" val="0"/>
                                        </a:ext>
                                      </a:extLst>
                                    </a:blip>
                                    <a:stretch>
                                      <a:fillRect/>
                                    </a:stretch>
                                  </pic:blipFill>
                                  <pic:spPr>
                                    <a:xfrm>
                                      <a:off x="0" y="0"/>
                                      <a:ext cx="2737673" cy="707649"/>
                                    </a:xfrm>
                                    <a:prstGeom prst="rect">
                                      <a:avLst/>
                                    </a:prstGeom>
                                  </pic:spPr>
                                </pic:pic>
                              </a:graphicData>
                            </a:graphic>
                          </wp:inline>
                        </w:drawing>
                      </w:r>
                    </w:p>
                  </w:txbxContent>
                </v:textbox>
                <w10:wrap type="square" anchorx="margin"/>
              </v:shape>
            </w:pict>
          </mc:Fallback>
        </mc:AlternateContent>
      </w:r>
      <w:r w:rsidR="001D6ED0">
        <w:rPr>
          <w:noProof/>
        </w:rPr>
        <mc:AlternateContent>
          <mc:Choice Requires="wps">
            <w:drawing>
              <wp:anchor distT="45720" distB="45720" distL="114300" distR="114300" simplePos="0" relativeHeight="251666432" behindDoc="0" locked="0" layoutInCell="1" allowOverlap="1" wp14:anchorId="5C954C0D" wp14:editId="6CA9AD0D">
                <wp:simplePos x="0" y="0"/>
                <wp:positionH relativeFrom="page">
                  <wp:posOffset>3009900</wp:posOffset>
                </wp:positionH>
                <wp:positionV relativeFrom="paragraph">
                  <wp:posOffset>0</wp:posOffset>
                </wp:positionV>
                <wp:extent cx="1162050" cy="109537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095375"/>
                        </a:xfrm>
                        <a:prstGeom prst="rect">
                          <a:avLst/>
                        </a:prstGeom>
                        <a:noFill/>
                        <a:ln w="9525">
                          <a:noFill/>
                          <a:miter lim="800000"/>
                          <a:headEnd/>
                          <a:tailEnd/>
                        </a:ln>
                      </wps:spPr>
                      <wps:txbx>
                        <w:txbxContent>
                          <w:p w14:paraId="1008DC18" w14:textId="0C1ACD0C" w:rsidR="001D6ED0" w:rsidRDefault="001D6E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54C0D" id="_x0000_s1027" type="#_x0000_t202" style="position:absolute;left:0;text-align:left;margin-left:237pt;margin-top:0;width:91.5pt;height:86.25pt;z-index:251666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" filled="f" stroked="f">
                <v:textbox>
                  <w:txbxContent>
                    <w:p w14:paraId="1008DC18" w14:textId="0C1ACD0C" w:rsidR="001D6ED0" w:rsidRDefault="001D6ED0"/>
                  </w:txbxContent>
                </v:textbox>
                <w10:wrap type="square" anchorx="page"/>
              </v:shape>
            </w:pict>
          </mc:Fallback>
        </mc:AlternateContent>
      </w:r>
      <w:r w:rsidR="00DB6D7D" w:rsidRPr="00F81A11">
        <w:rPr>
          <w:b/>
          <w:noProof/>
          <w:sz w:val="24"/>
          <w:u w:val="single" w:color="000000"/>
        </w:rPr>
        <mc:AlternateContent>
          <mc:Choice Requires="wps">
            <w:drawing>
              <wp:anchor distT="45720" distB="45720" distL="114300" distR="114300" simplePos="0" relativeHeight="251659264" behindDoc="0" locked="0" layoutInCell="1" allowOverlap="1" wp14:anchorId="40306D35" wp14:editId="1CDA7148">
                <wp:simplePos x="0" y="0"/>
                <wp:positionH relativeFrom="margin">
                  <wp:align>left</wp:align>
                </wp:positionH>
                <wp:positionV relativeFrom="paragraph">
                  <wp:posOffset>-199390</wp:posOffset>
                </wp:positionV>
                <wp:extent cx="2695575" cy="21907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2190750"/>
                        </a:xfrm>
                        <a:prstGeom prst="rect">
                          <a:avLst/>
                        </a:prstGeom>
                        <a:solidFill>
                          <a:srgbClr val="FFFFFF"/>
                        </a:solidFill>
                        <a:ln w="9525">
                          <a:solidFill>
                            <a:srgbClr val="000000"/>
                          </a:solidFill>
                          <a:miter lim="800000"/>
                          <a:headEnd/>
                          <a:tailEnd/>
                        </a:ln>
                      </wps:spPr>
                      <wps:txbx>
                        <w:txbxContent>
                          <w:p w14:paraId="20F92438" w14:textId="77777777" w:rsidR="00095BD5" w:rsidRPr="00FE2989" w:rsidRDefault="00095BD5" w:rsidP="00FE2989">
                            <w:pPr>
                              <w:spacing w:after="0" w:line="259" w:lineRule="auto"/>
                              <w:rPr>
                                <w:b/>
                                <w:u w:val="single"/>
                              </w:rPr>
                            </w:pPr>
                            <w:r w:rsidRPr="00FE2989">
                              <w:rPr>
                                <w:rFonts w:ascii="Calibri" w:eastAsia="Calibri" w:hAnsi="Calibri" w:cs="Calibri"/>
                                <w:b/>
                                <w:color w:val="3F3F3F"/>
                                <w:sz w:val="28"/>
                                <w:u w:val="single"/>
                              </w:rPr>
                              <w:t>FORM</w:t>
                            </w:r>
                            <w:r w:rsidRPr="00FE2989">
                              <w:rPr>
                                <w:rFonts w:ascii="Impact" w:eastAsia="Impact" w:hAnsi="Impact" w:cs="Impact"/>
                                <w:b/>
                                <w:color w:val="3F3F3F"/>
                                <w:sz w:val="28"/>
                                <w:u w:val="single"/>
                              </w:rPr>
                              <w:t>/</w:t>
                            </w:r>
                            <w:r w:rsidRPr="00FE2989">
                              <w:rPr>
                                <w:rFonts w:ascii="Calibri" w:eastAsia="Calibri" w:hAnsi="Calibri" w:cs="Calibri"/>
                                <w:b/>
                                <w:color w:val="3F3F3F"/>
                                <w:sz w:val="28"/>
                                <w:u w:val="single"/>
                              </w:rPr>
                              <w:t>CAMP INFO</w:t>
                            </w:r>
                            <w:r w:rsidRPr="00FE2989">
                              <w:rPr>
                                <w:rFonts w:ascii="Impact" w:eastAsia="Impact" w:hAnsi="Impact" w:cs="Impact"/>
                                <w:b/>
                                <w:color w:val="3F3F3F"/>
                                <w:sz w:val="28"/>
                                <w:u w:val="single"/>
                              </w:rPr>
                              <w:t>:</w:t>
                            </w:r>
                          </w:p>
                          <w:p w14:paraId="10EF2B13" w14:textId="77777777" w:rsidR="00095BD5" w:rsidRDefault="00095BD5" w:rsidP="00095BD5">
                            <w:pPr>
                              <w:numPr>
                                <w:ilvl w:val="0"/>
                                <w:numId w:val="1"/>
                              </w:numPr>
                              <w:spacing w:after="2" w:line="263" w:lineRule="auto"/>
                              <w:ind w:hanging="180"/>
                            </w:pPr>
                            <w:r>
                              <w:rPr>
                                <w:rFonts w:ascii="Arial" w:eastAsia="Arial" w:hAnsi="Arial" w:cs="Arial"/>
                                <w:color w:val="3F3F3F"/>
                                <w:sz w:val="20"/>
                              </w:rPr>
                              <w:t>Mail regi</w:t>
                            </w:r>
                            <w:r w:rsidR="00DB6D7D">
                              <w:rPr>
                                <w:rFonts w:ascii="Arial" w:eastAsia="Arial" w:hAnsi="Arial" w:cs="Arial"/>
                                <w:color w:val="3F3F3F"/>
                                <w:sz w:val="20"/>
                              </w:rPr>
                              <w:t xml:space="preserve">stration form with payment to: </w:t>
                            </w:r>
                          </w:p>
                          <w:p w14:paraId="42542A41" w14:textId="77777777" w:rsidR="00095BD5" w:rsidRDefault="00095BD5" w:rsidP="00582451">
                            <w:pPr>
                              <w:spacing w:after="2" w:line="263" w:lineRule="auto"/>
                              <w:ind w:left="415"/>
                              <w:rPr>
                                <w:rFonts w:ascii="Arial" w:eastAsia="Arial" w:hAnsi="Arial" w:cs="Arial"/>
                                <w:color w:val="3F3F3F"/>
                                <w:sz w:val="20"/>
                              </w:rPr>
                            </w:pPr>
                            <w:r>
                              <w:rPr>
                                <w:rFonts w:ascii="Arial" w:eastAsia="Arial" w:hAnsi="Arial" w:cs="Arial"/>
                                <w:color w:val="3F3F3F"/>
                                <w:sz w:val="20"/>
                              </w:rPr>
                              <w:t xml:space="preserve">     </w:t>
                            </w:r>
                            <w:r w:rsidR="00582451">
                              <w:rPr>
                                <w:rFonts w:ascii="Arial" w:eastAsia="Arial" w:hAnsi="Arial" w:cs="Arial"/>
                                <w:color w:val="3F3F3F"/>
                                <w:sz w:val="20"/>
                              </w:rPr>
                              <w:t>Camp Registrar</w:t>
                            </w:r>
                          </w:p>
                          <w:p w14:paraId="31E5DBDA" w14:textId="77777777" w:rsidR="00582451" w:rsidRDefault="00582451" w:rsidP="00582451">
                            <w:pPr>
                              <w:spacing w:after="2" w:line="263" w:lineRule="auto"/>
                              <w:ind w:left="415"/>
                              <w:rPr>
                                <w:rFonts w:ascii="Arial" w:eastAsia="Arial" w:hAnsi="Arial" w:cs="Arial"/>
                                <w:color w:val="3F3F3F"/>
                                <w:sz w:val="20"/>
                              </w:rPr>
                            </w:pPr>
                            <w:r>
                              <w:rPr>
                                <w:rFonts w:ascii="Arial" w:eastAsia="Arial" w:hAnsi="Arial" w:cs="Arial"/>
                                <w:color w:val="3F3F3F"/>
                                <w:sz w:val="20"/>
                              </w:rPr>
                              <w:tab/>
                            </w:r>
                            <w:r>
                              <w:rPr>
                                <w:rFonts w:ascii="Arial" w:eastAsia="Arial" w:hAnsi="Arial" w:cs="Arial"/>
                                <w:color w:val="3F3F3F"/>
                                <w:sz w:val="20"/>
                              </w:rPr>
                              <w:tab/>
                              <w:t>Rev. Sarah Fox</w:t>
                            </w:r>
                          </w:p>
                          <w:p w14:paraId="5A3004AC" w14:textId="77777777" w:rsidR="00582451" w:rsidRDefault="00582451" w:rsidP="00582451">
                            <w:pPr>
                              <w:spacing w:after="2" w:line="263" w:lineRule="auto"/>
                              <w:ind w:left="415"/>
                            </w:pPr>
                            <w:r>
                              <w:t xml:space="preserve">     </w:t>
                            </w:r>
                            <w:r w:rsidRPr="00582451">
                              <w:t xml:space="preserve">10450 S Co Rd 544 E, </w:t>
                            </w:r>
                          </w:p>
                          <w:p w14:paraId="7F302973" w14:textId="77777777" w:rsidR="00582451" w:rsidRDefault="00582451" w:rsidP="00582451">
                            <w:pPr>
                              <w:spacing w:after="2" w:line="263" w:lineRule="auto"/>
                              <w:ind w:left="415"/>
                            </w:pPr>
                            <w:r>
                              <w:t xml:space="preserve">     </w:t>
                            </w:r>
                            <w:r w:rsidRPr="00582451">
                              <w:t>Selma, IN 47383</w:t>
                            </w:r>
                          </w:p>
                          <w:p w14:paraId="75B3215A" w14:textId="77777777" w:rsidR="00095BD5" w:rsidRDefault="00095BD5" w:rsidP="00095BD5">
                            <w:pPr>
                              <w:numPr>
                                <w:ilvl w:val="0"/>
                                <w:numId w:val="1"/>
                              </w:numPr>
                              <w:spacing w:after="7" w:line="267" w:lineRule="auto"/>
                              <w:ind w:hanging="180"/>
                            </w:pPr>
                            <w:r>
                              <w:rPr>
                                <w:rFonts w:ascii="Arial" w:eastAsia="Arial" w:hAnsi="Arial" w:cs="Arial"/>
                                <w:b/>
                                <w:color w:val="3F3F3F"/>
                                <w:sz w:val="20"/>
                              </w:rPr>
                              <w:t>Drop c</w:t>
                            </w:r>
                            <w:r w:rsidR="00DB6D7D">
                              <w:rPr>
                                <w:rFonts w:ascii="Arial" w:eastAsia="Arial" w:hAnsi="Arial" w:cs="Arial"/>
                                <w:b/>
                                <w:color w:val="3F3F3F"/>
                                <w:sz w:val="20"/>
                              </w:rPr>
                              <w:t xml:space="preserve">ampers off Monday, no sooner </w:t>
                            </w:r>
                            <w:r>
                              <w:rPr>
                                <w:rFonts w:ascii="Arial" w:eastAsia="Arial" w:hAnsi="Arial" w:cs="Arial"/>
                                <w:b/>
                                <w:color w:val="3F3F3F"/>
                                <w:sz w:val="20"/>
                              </w:rPr>
                              <w:t>than 1:00pm</w:t>
                            </w:r>
                            <w:r w:rsidR="00DB6D7D">
                              <w:rPr>
                                <w:rFonts w:ascii="Arial" w:eastAsia="Arial" w:hAnsi="Arial" w:cs="Arial"/>
                                <w:color w:val="3F3F3F"/>
                                <w:sz w:val="20"/>
                              </w:rPr>
                              <w:t xml:space="preserve"> at Shiloh Park, located at: </w:t>
                            </w:r>
                            <w:r w:rsidRPr="00095BD5">
                              <w:rPr>
                                <w:rFonts w:ascii="Arial" w:eastAsia="Arial" w:hAnsi="Arial" w:cs="Arial"/>
                                <w:color w:val="3F3F3F"/>
                                <w:sz w:val="20"/>
                              </w:rPr>
                              <w:t xml:space="preserve">1734 S 350 E., Marion, IN 46953 </w:t>
                            </w:r>
                          </w:p>
                          <w:p w14:paraId="74136E35" w14:textId="77777777" w:rsidR="00095BD5" w:rsidRDefault="00095BD5" w:rsidP="00095BD5">
                            <w:pPr>
                              <w:numPr>
                                <w:ilvl w:val="0"/>
                                <w:numId w:val="1"/>
                              </w:numPr>
                              <w:spacing w:after="7" w:line="267" w:lineRule="auto"/>
                              <w:ind w:hanging="180"/>
                            </w:pPr>
                            <w:r>
                              <w:rPr>
                                <w:rFonts w:ascii="Arial" w:eastAsia="Arial" w:hAnsi="Arial" w:cs="Arial"/>
                                <w:b/>
                                <w:color w:val="3F3F3F"/>
                                <w:sz w:val="20"/>
                              </w:rPr>
                              <w:t xml:space="preserve">Pick up campers </w:t>
                            </w:r>
                            <w:r w:rsidR="00DB6D7D">
                              <w:rPr>
                                <w:rFonts w:ascii="Arial" w:eastAsia="Arial" w:hAnsi="Arial" w:cs="Arial"/>
                                <w:b/>
                                <w:color w:val="3F3F3F"/>
                                <w:sz w:val="20"/>
                              </w:rPr>
                              <w:t>Friday</w:t>
                            </w:r>
                            <w:r>
                              <w:rPr>
                                <w:rFonts w:ascii="Arial" w:eastAsia="Arial" w:hAnsi="Arial" w:cs="Arial"/>
                                <w:b/>
                                <w:color w:val="3F3F3F"/>
                                <w:sz w:val="20"/>
                              </w:rPr>
                              <w:t xml:space="preserve"> at 1:00pm </w:t>
                            </w:r>
                          </w:p>
                          <w:p w14:paraId="2877D27A" w14:textId="77777777" w:rsidR="00095BD5" w:rsidRPr="00F81A11" w:rsidRDefault="00DB6D7D" w:rsidP="00095BD5">
                            <w:pPr>
                              <w:numPr>
                                <w:ilvl w:val="0"/>
                                <w:numId w:val="1"/>
                              </w:numPr>
                              <w:spacing w:after="2" w:line="263" w:lineRule="auto"/>
                              <w:ind w:hanging="180"/>
                            </w:pPr>
                            <w:r>
                              <w:rPr>
                                <w:rFonts w:ascii="Arial" w:eastAsia="Arial" w:hAnsi="Arial" w:cs="Arial"/>
                                <w:color w:val="3F3F3F"/>
                                <w:sz w:val="20"/>
                              </w:rPr>
                              <w:t>Questions? Email them to:</w:t>
                            </w:r>
                            <w:r w:rsidR="00582451">
                              <w:rPr>
                                <w:rFonts w:ascii="Arial" w:eastAsia="Arial" w:hAnsi="Arial" w:cs="Arial"/>
                                <w:color w:val="3F3F3F"/>
                                <w:sz w:val="20"/>
                                <w:u w:val="single" w:color="3F3F3F"/>
                              </w:rPr>
                              <w:t>mark.mahoney@auburncn.org</w:t>
                            </w:r>
                          </w:p>
                          <w:p w14:paraId="17D26977" w14:textId="77777777" w:rsidR="00095BD5" w:rsidRDefault="00095BD5" w:rsidP="00095B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306D35" id="_x0000_s1028" type="#_x0000_t202" style="position:absolute;left:0;text-align:left;margin-left:0;margin-top:-15.7pt;width:212.25pt;height:17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">
                <v:textbox>
                  <w:txbxContent>
                    <w:p w14:paraId="20F92438" w14:textId="77777777" w:rsidR="00095BD5" w:rsidRPr="00FE2989" w:rsidRDefault="00095BD5" w:rsidP="00FE2989">
                      <w:pPr>
                        <w:spacing w:after="0" w:line="259" w:lineRule="auto"/>
                        <w:rPr>
                          <w:b/>
                          <w:u w:val="single"/>
                        </w:rPr>
                      </w:pPr>
                      <w:r w:rsidRPr="00FE2989">
                        <w:rPr>
                          <w:rFonts w:ascii="Calibri" w:eastAsia="Calibri" w:hAnsi="Calibri" w:cs="Calibri"/>
                          <w:b/>
                          <w:color w:val="3F3F3F"/>
                          <w:sz w:val="28"/>
                          <w:u w:val="single"/>
                        </w:rPr>
                        <w:t>FORM</w:t>
                      </w:r>
                      <w:r w:rsidRPr="00FE2989">
                        <w:rPr>
                          <w:rFonts w:ascii="Impact" w:eastAsia="Impact" w:hAnsi="Impact" w:cs="Impact"/>
                          <w:b/>
                          <w:color w:val="3F3F3F"/>
                          <w:sz w:val="28"/>
                          <w:u w:val="single"/>
                        </w:rPr>
                        <w:t>/</w:t>
                      </w:r>
                      <w:r w:rsidRPr="00FE2989">
                        <w:rPr>
                          <w:rFonts w:ascii="Calibri" w:eastAsia="Calibri" w:hAnsi="Calibri" w:cs="Calibri"/>
                          <w:b/>
                          <w:color w:val="3F3F3F"/>
                          <w:sz w:val="28"/>
                          <w:u w:val="single"/>
                        </w:rPr>
                        <w:t>CAMP INFO</w:t>
                      </w:r>
                      <w:r w:rsidRPr="00FE2989">
                        <w:rPr>
                          <w:rFonts w:ascii="Impact" w:eastAsia="Impact" w:hAnsi="Impact" w:cs="Impact"/>
                          <w:b/>
                          <w:color w:val="3F3F3F"/>
                          <w:sz w:val="28"/>
                          <w:u w:val="single"/>
                        </w:rPr>
                        <w:t>:</w:t>
                      </w:r>
                    </w:p>
                    <w:p w14:paraId="10EF2B13" w14:textId="77777777" w:rsidR="00095BD5" w:rsidRDefault="00095BD5" w:rsidP="00095BD5">
                      <w:pPr>
                        <w:numPr>
                          <w:ilvl w:val="0"/>
                          <w:numId w:val="1"/>
                        </w:numPr>
                        <w:spacing w:after="2" w:line="263" w:lineRule="auto"/>
                        <w:ind w:hanging="180"/>
                      </w:pPr>
                      <w:r>
                        <w:rPr>
                          <w:rFonts w:ascii="Arial" w:eastAsia="Arial" w:hAnsi="Arial" w:cs="Arial"/>
                          <w:color w:val="3F3F3F"/>
                          <w:sz w:val="20"/>
                        </w:rPr>
                        <w:t>Mail regi</w:t>
                      </w:r>
                      <w:r w:rsidR="00DB6D7D">
                        <w:rPr>
                          <w:rFonts w:ascii="Arial" w:eastAsia="Arial" w:hAnsi="Arial" w:cs="Arial"/>
                          <w:color w:val="3F3F3F"/>
                          <w:sz w:val="20"/>
                        </w:rPr>
                        <w:t xml:space="preserve">stration form with payment to: </w:t>
                      </w:r>
                    </w:p>
                    <w:p w14:paraId="42542A41" w14:textId="77777777" w:rsidR="00095BD5" w:rsidRDefault="00095BD5" w:rsidP="00582451">
                      <w:pPr>
                        <w:spacing w:after="2" w:line="263" w:lineRule="auto"/>
                        <w:ind w:left="415"/>
                        <w:rPr>
                          <w:rFonts w:ascii="Arial" w:eastAsia="Arial" w:hAnsi="Arial" w:cs="Arial"/>
                          <w:color w:val="3F3F3F"/>
                          <w:sz w:val="20"/>
                        </w:rPr>
                      </w:pPr>
                      <w:r>
                        <w:rPr>
                          <w:rFonts w:ascii="Arial" w:eastAsia="Arial" w:hAnsi="Arial" w:cs="Arial"/>
                          <w:color w:val="3F3F3F"/>
                          <w:sz w:val="20"/>
                        </w:rPr>
                        <w:t xml:space="preserve">     </w:t>
                      </w:r>
                      <w:r w:rsidR="00582451">
                        <w:rPr>
                          <w:rFonts w:ascii="Arial" w:eastAsia="Arial" w:hAnsi="Arial" w:cs="Arial"/>
                          <w:color w:val="3F3F3F"/>
                          <w:sz w:val="20"/>
                        </w:rPr>
                        <w:t>Camp Registrar</w:t>
                      </w:r>
                    </w:p>
                    <w:p w14:paraId="31E5DBDA" w14:textId="77777777" w:rsidR="00582451" w:rsidRDefault="00582451" w:rsidP="00582451">
                      <w:pPr>
                        <w:spacing w:after="2" w:line="263" w:lineRule="auto"/>
                        <w:ind w:left="415"/>
                        <w:rPr>
                          <w:rFonts w:ascii="Arial" w:eastAsia="Arial" w:hAnsi="Arial" w:cs="Arial"/>
                          <w:color w:val="3F3F3F"/>
                          <w:sz w:val="20"/>
                        </w:rPr>
                      </w:pPr>
                      <w:r>
                        <w:rPr>
                          <w:rFonts w:ascii="Arial" w:eastAsia="Arial" w:hAnsi="Arial" w:cs="Arial"/>
                          <w:color w:val="3F3F3F"/>
                          <w:sz w:val="20"/>
                        </w:rPr>
                        <w:tab/>
                      </w:r>
                      <w:r>
                        <w:rPr>
                          <w:rFonts w:ascii="Arial" w:eastAsia="Arial" w:hAnsi="Arial" w:cs="Arial"/>
                          <w:color w:val="3F3F3F"/>
                          <w:sz w:val="20"/>
                        </w:rPr>
                        <w:tab/>
                        <w:t>Rev. Sarah Fox</w:t>
                      </w:r>
                    </w:p>
                    <w:p w14:paraId="5A3004AC" w14:textId="77777777" w:rsidR="00582451" w:rsidRDefault="00582451" w:rsidP="00582451">
                      <w:pPr>
                        <w:spacing w:after="2" w:line="263" w:lineRule="auto"/>
                        <w:ind w:left="415"/>
                      </w:pPr>
                      <w:r>
                        <w:t xml:space="preserve">     </w:t>
                      </w:r>
                      <w:r w:rsidRPr="00582451">
                        <w:t xml:space="preserve">10450 S Co Rd 544 E, </w:t>
                      </w:r>
                    </w:p>
                    <w:p w14:paraId="7F302973" w14:textId="77777777" w:rsidR="00582451" w:rsidRDefault="00582451" w:rsidP="00582451">
                      <w:pPr>
                        <w:spacing w:after="2" w:line="263" w:lineRule="auto"/>
                        <w:ind w:left="415"/>
                      </w:pPr>
                      <w:r>
                        <w:t xml:space="preserve">     </w:t>
                      </w:r>
                      <w:r w:rsidRPr="00582451">
                        <w:t>Selma, IN 47383</w:t>
                      </w:r>
                    </w:p>
                    <w:p w14:paraId="75B3215A" w14:textId="77777777" w:rsidR="00095BD5" w:rsidRDefault="00095BD5" w:rsidP="00095BD5">
                      <w:pPr>
                        <w:numPr>
                          <w:ilvl w:val="0"/>
                          <w:numId w:val="1"/>
                        </w:numPr>
                        <w:spacing w:after="7" w:line="267" w:lineRule="auto"/>
                        <w:ind w:hanging="180"/>
                      </w:pPr>
                      <w:r>
                        <w:rPr>
                          <w:rFonts w:ascii="Arial" w:eastAsia="Arial" w:hAnsi="Arial" w:cs="Arial"/>
                          <w:b/>
                          <w:color w:val="3F3F3F"/>
                          <w:sz w:val="20"/>
                        </w:rPr>
                        <w:t>Drop c</w:t>
                      </w:r>
                      <w:r w:rsidR="00DB6D7D">
                        <w:rPr>
                          <w:rFonts w:ascii="Arial" w:eastAsia="Arial" w:hAnsi="Arial" w:cs="Arial"/>
                          <w:b/>
                          <w:color w:val="3F3F3F"/>
                          <w:sz w:val="20"/>
                        </w:rPr>
                        <w:t xml:space="preserve">ampers off Monday, no sooner </w:t>
                      </w:r>
                      <w:r>
                        <w:rPr>
                          <w:rFonts w:ascii="Arial" w:eastAsia="Arial" w:hAnsi="Arial" w:cs="Arial"/>
                          <w:b/>
                          <w:color w:val="3F3F3F"/>
                          <w:sz w:val="20"/>
                        </w:rPr>
                        <w:t>than 1:00pm</w:t>
                      </w:r>
                      <w:r w:rsidR="00DB6D7D">
                        <w:rPr>
                          <w:rFonts w:ascii="Arial" w:eastAsia="Arial" w:hAnsi="Arial" w:cs="Arial"/>
                          <w:color w:val="3F3F3F"/>
                          <w:sz w:val="20"/>
                        </w:rPr>
                        <w:t xml:space="preserve"> at Shiloh Park, located at: </w:t>
                      </w:r>
                      <w:r w:rsidRPr="00095BD5">
                        <w:rPr>
                          <w:rFonts w:ascii="Arial" w:eastAsia="Arial" w:hAnsi="Arial" w:cs="Arial"/>
                          <w:color w:val="3F3F3F"/>
                          <w:sz w:val="20"/>
                        </w:rPr>
                        <w:t xml:space="preserve">1734 S 350 E., Marion, IN 46953 </w:t>
                      </w:r>
                    </w:p>
                    <w:p w14:paraId="74136E35" w14:textId="77777777" w:rsidR="00095BD5" w:rsidRDefault="00095BD5" w:rsidP="00095BD5">
                      <w:pPr>
                        <w:numPr>
                          <w:ilvl w:val="0"/>
                          <w:numId w:val="1"/>
                        </w:numPr>
                        <w:spacing w:after="7" w:line="267" w:lineRule="auto"/>
                        <w:ind w:hanging="180"/>
                      </w:pPr>
                      <w:r>
                        <w:rPr>
                          <w:rFonts w:ascii="Arial" w:eastAsia="Arial" w:hAnsi="Arial" w:cs="Arial"/>
                          <w:b/>
                          <w:color w:val="3F3F3F"/>
                          <w:sz w:val="20"/>
                        </w:rPr>
                        <w:t xml:space="preserve">Pick up campers </w:t>
                      </w:r>
                      <w:r w:rsidR="00DB6D7D">
                        <w:rPr>
                          <w:rFonts w:ascii="Arial" w:eastAsia="Arial" w:hAnsi="Arial" w:cs="Arial"/>
                          <w:b/>
                          <w:color w:val="3F3F3F"/>
                          <w:sz w:val="20"/>
                        </w:rPr>
                        <w:t>Friday</w:t>
                      </w:r>
                      <w:r>
                        <w:rPr>
                          <w:rFonts w:ascii="Arial" w:eastAsia="Arial" w:hAnsi="Arial" w:cs="Arial"/>
                          <w:b/>
                          <w:color w:val="3F3F3F"/>
                          <w:sz w:val="20"/>
                        </w:rPr>
                        <w:t xml:space="preserve"> at 1:00pm </w:t>
                      </w:r>
                    </w:p>
                    <w:p w14:paraId="2877D27A" w14:textId="77777777" w:rsidR="00095BD5" w:rsidRPr="00F81A11" w:rsidRDefault="00DB6D7D" w:rsidP="00095BD5">
                      <w:pPr>
                        <w:numPr>
                          <w:ilvl w:val="0"/>
                          <w:numId w:val="1"/>
                        </w:numPr>
                        <w:spacing w:after="2" w:line="263" w:lineRule="auto"/>
                        <w:ind w:hanging="180"/>
                      </w:pPr>
                      <w:r>
                        <w:rPr>
                          <w:rFonts w:ascii="Arial" w:eastAsia="Arial" w:hAnsi="Arial" w:cs="Arial"/>
                          <w:color w:val="3F3F3F"/>
                          <w:sz w:val="20"/>
                        </w:rPr>
                        <w:t>Questions? Email them to:</w:t>
                      </w:r>
                      <w:r w:rsidR="00582451">
                        <w:rPr>
                          <w:rFonts w:ascii="Arial" w:eastAsia="Arial" w:hAnsi="Arial" w:cs="Arial"/>
                          <w:color w:val="3F3F3F"/>
                          <w:sz w:val="20"/>
                          <w:u w:val="single" w:color="3F3F3F"/>
                        </w:rPr>
                        <w:t>mark.mahoney@auburncn.org</w:t>
                      </w:r>
                    </w:p>
                    <w:p w14:paraId="17D26977" w14:textId="77777777" w:rsidR="00095BD5" w:rsidRDefault="00095BD5" w:rsidP="00095BD5"/>
                  </w:txbxContent>
                </v:textbox>
                <w10:wrap anchorx="margin"/>
              </v:shape>
            </w:pict>
          </mc:Fallback>
        </mc:AlternateContent>
      </w:r>
    </w:p>
    <w:p w14:paraId="20B44B65" w14:textId="6C1AD33A" w:rsidR="00095BD5" w:rsidRDefault="008A1EE9" w:rsidP="00095BD5">
      <w:r w:rsidRPr="008A1EE9">
        <w:rPr>
          <w:rFonts w:ascii="Arial" w:eastAsia="Arial" w:hAnsi="Arial" w:cs="Arial"/>
          <w:b/>
          <w:i/>
          <w:noProof/>
          <w:sz w:val="32"/>
          <w:u w:val="single"/>
        </w:rPr>
        <mc:AlternateContent>
          <mc:Choice Requires="wps">
            <w:drawing>
              <wp:anchor distT="45720" distB="45720" distL="114300" distR="114300" simplePos="0" relativeHeight="251674624" behindDoc="0" locked="0" layoutInCell="1" allowOverlap="1" wp14:anchorId="3CE3DC42" wp14:editId="15A78157">
                <wp:simplePos x="0" y="0"/>
                <wp:positionH relativeFrom="margin">
                  <wp:posOffset>5764530</wp:posOffset>
                </wp:positionH>
                <wp:positionV relativeFrom="paragraph">
                  <wp:posOffset>49530</wp:posOffset>
                </wp:positionV>
                <wp:extent cx="1533525" cy="14046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04620"/>
                        </a:xfrm>
                        <a:prstGeom prst="rect">
                          <a:avLst/>
                        </a:prstGeom>
                        <a:noFill/>
                        <a:ln w="9525">
                          <a:noFill/>
                          <a:miter lim="800000"/>
                          <a:headEnd/>
                          <a:tailEnd/>
                        </a:ln>
                      </wps:spPr>
                      <wps:txbx>
                        <w:txbxContent>
                          <w:p w14:paraId="75B0268C" w14:textId="77777777" w:rsidR="008A1EE9" w:rsidRPr="00B754ED" w:rsidRDefault="008A1EE9" w:rsidP="008A1EE9">
                            <w:pPr>
                              <w:jc w:val="center"/>
                              <w:rPr>
                                <w:b/>
                                <w:bCs/>
                                <w:sz w:val="36"/>
                                <w:szCs w:val="36"/>
                              </w:rPr>
                            </w:pPr>
                            <w:r w:rsidRPr="00B754ED">
                              <w:rPr>
                                <w:b/>
                                <w:bCs/>
                                <w:sz w:val="36"/>
                                <w:szCs w:val="36"/>
                              </w:rPr>
                              <w:t>July 6</w:t>
                            </w:r>
                            <w:r w:rsidRPr="00D43182">
                              <w:rPr>
                                <w:b/>
                                <w:bCs/>
                                <w:sz w:val="36"/>
                                <w:szCs w:val="36"/>
                                <w:vertAlign w:val="superscript"/>
                              </w:rPr>
                              <w:t>th</w:t>
                            </w:r>
                            <w:r w:rsidRPr="00B754ED">
                              <w:rPr>
                                <w:b/>
                                <w:bCs/>
                                <w:sz w:val="36"/>
                                <w:szCs w:val="36"/>
                              </w:rPr>
                              <w:t>-10</w:t>
                            </w:r>
                            <w:r w:rsidRPr="00D43182">
                              <w:rPr>
                                <w:b/>
                                <w:bCs/>
                                <w:sz w:val="36"/>
                                <w:szCs w:val="36"/>
                                <w:vertAlign w:val="superscript"/>
                              </w:rPr>
                              <w:t>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E3DC42" id="_x0000_s1029" type="#_x0000_t202" style="position:absolute;left:0;text-align:left;margin-left:453.9pt;margin-top:3.9pt;width:120.75pt;height:110.6pt;z-index:251674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" filled="f" stroked="f">
                <v:textbox style="mso-fit-shape-to-text:t">
                  <w:txbxContent>
                    <w:p w14:paraId="75B0268C" w14:textId="77777777" w:rsidR="008A1EE9" w:rsidRPr="00B754ED" w:rsidRDefault="008A1EE9" w:rsidP="008A1EE9">
                      <w:pPr>
                        <w:jc w:val="center"/>
                        <w:rPr>
                          <w:b/>
                          <w:bCs/>
                          <w:sz w:val="36"/>
                          <w:szCs w:val="36"/>
                        </w:rPr>
                      </w:pPr>
                      <w:r w:rsidRPr="00B754ED">
                        <w:rPr>
                          <w:b/>
                          <w:bCs/>
                          <w:sz w:val="36"/>
                          <w:szCs w:val="36"/>
                        </w:rPr>
                        <w:t>July 6</w:t>
                      </w:r>
                      <w:r w:rsidRPr="00D43182">
                        <w:rPr>
                          <w:b/>
                          <w:bCs/>
                          <w:sz w:val="36"/>
                          <w:szCs w:val="36"/>
                          <w:vertAlign w:val="superscript"/>
                        </w:rPr>
                        <w:t>th</w:t>
                      </w:r>
                      <w:r w:rsidRPr="00B754ED">
                        <w:rPr>
                          <w:b/>
                          <w:bCs/>
                          <w:sz w:val="36"/>
                          <w:szCs w:val="36"/>
                        </w:rPr>
                        <w:t>-10</w:t>
                      </w:r>
                      <w:r w:rsidRPr="00D43182">
                        <w:rPr>
                          <w:b/>
                          <w:bCs/>
                          <w:sz w:val="36"/>
                          <w:szCs w:val="36"/>
                          <w:vertAlign w:val="superscript"/>
                        </w:rPr>
                        <w:t>th</w:t>
                      </w:r>
                    </w:p>
                  </w:txbxContent>
                </v:textbox>
                <w10:wrap anchorx="margin"/>
              </v:shape>
            </w:pict>
          </mc:Fallback>
        </mc:AlternateContent>
      </w:r>
    </w:p>
    <w:p w14:paraId="3FBD1AB6" w14:textId="0BF6FB90" w:rsidR="00095BD5" w:rsidRDefault="00095BD5" w:rsidP="00095BD5"/>
    <w:p w14:paraId="54B69AB9" w14:textId="33388D7B" w:rsidR="00095BD5" w:rsidRDefault="00095BD5" w:rsidP="00095BD5"/>
    <w:p w14:paraId="7C5A868B" w14:textId="102A007C" w:rsidR="00095BD5" w:rsidRDefault="00095BD5" w:rsidP="00095BD5"/>
    <w:p w14:paraId="37E86C72" w14:textId="34640BF2" w:rsidR="00095BD5" w:rsidRDefault="00095BD5" w:rsidP="00095BD5"/>
    <w:p w14:paraId="6A952542" w14:textId="25DC681B" w:rsidR="00095BD5" w:rsidRDefault="008302B0" w:rsidP="00095BD5">
      <w:r>
        <w:rPr>
          <w:b/>
          <w:noProof/>
          <w:sz w:val="24"/>
          <w:u w:val="single" w:color="000000"/>
        </w:rPr>
        <mc:AlternateContent>
          <mc:Choice Requires="wps">
            <w:drawing>
              <wp:anchor distT="0" distB="0" distL="114300" distR="114300" simplePos="0" relativeHeight="251664384" behindDoc="0" locked="0" layoutInCell="1" allowOverlap="1" wp14:anchorId="0338A7A2" wp14:editId="1398B6D3">
                <wp:simplePos x="0" y="0"/>
                <wp:positionH relativeFrom="margin">
                  <wp:posOffset>3926205</wp:posOffset>
                </wp:positionH>
                <wp:positionV relativeFrom="paragraph">
                  <wp:posOffset>10795</wp:posOffset>
                </wp:positionV>
                <wp:extent cx="3409950" cy="137160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3409950" cy="1371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95DA00" w14:textId="77777777" w:rsidR="00FE2989" w:rsidRPr="00FE2989" w:rsidRDefault="00FE2989" w:rsidP="00FE2989">
                            <w:pPr>
                              <w:ind w:left="0"/>
                              <w:rPr>
                                <w:rFonts w:ascii="Arial" w:hAnsi="Arial" w:cs="Arial"/>
                                <w:b/>
                                <w:u w:val="single"/>
                              </w:rPr>
                            </w:pPr>
                            <w:r w:rsidRPr="00FE2989">
                              <w:rPr>
                                <w:rFonts w:ascii="Arial" w:hAnsi="Arial" w:cs="Arial"/>
                                <w:b/>
                                <w:u w:val="single"/>
                              </w:rPr>
                              <w:t>PAYMENT INFO:</w:t>
                            </w:r>
                          </w:p>
                          <w:p w14:paraId="4CD9192D" w14:textId="77777777" w:rsidR="00FE2989" w:rsidRPr="00FE2989" w:rsidRDefault="00FE2989" w:rsidP="00FE2989">
                            <w:pPr>
                              <w:ind w:left="0"/>
                              <w:rPr>
                                <w:rFonts w:ascii="Arial" w:hAnsi="Arial" w:cs="Arial"/>
                              </w:rPr>
                            </w:pPr>
                            <w:r w:rsidRPr="00FE2989">
                              <w:rPr>
                                <w:rFonts w:ascii="Arial" w:hAnsi="Arial" w:cs="Arial"/>
                              </w:rPr>
                              <w:t>-NO PERSONAL CHECKS, please turn in money to your local church or pay by money order.</w:t>
                            </w:r>
                          </w:p>
                          <w:p w14:paraId="3FA7B1C2" w14:textId="1CE84785" w:rsidR="00FE2989" w:rsidRPr="00FE2989" w:rsidRDefault="00FE2989" w:rsidP="00FE2989">
                            <w:pPr>
                              <w:ind w:left="0"/>
                              <w:rPr>
                                <w:rFonts w:ascii="Arial" w:hAnsi="Arial" w:cs="Arial"/>
                                <w:u w:val="single"/>
                              </w:rPr>
                            </w:pPr>
                            <w:r w:rsidRPr="00FE2989">
                              <w:rPr>
                                <w:rFonts w:ascii="Arial" w:hAnsi="Arial" w:cs="Arial"/>
                              </w:rPr>
                              <w:t xml:space="preserve">- </w:t>
                            </w:r>
                            <w:r w:rsidRPr="00FE2989">
                              <w:rPr>
                                <w:rFonts w:ascii="Arial" w:hAnsi="Arial" w:cs="Arial"/>
                                <w:b/>
                                <w:u w:val="single"/>
                              </w:rPr>
                              <w:t>$175</w:t>
                            </w:r>
                            <w:r w:rsidRPr="00FE2989">
                              <w:rPr>
                                <w:rFonts w:ascii="Arial" w:hAnsi="Arial" w:cs="Arial"/>
                                <w:u w:val="single"/>
                              </w:rPr>
                              <w:t xml:space="preserve"> </w:t>
                            </w:r>
                            <w:r w:rsidRPr="00FE2989">
                              <w:rPr>
                                <w:rFonts w:ascii="Arial" w:hAnsi="Arial" w:cs="Arial"/>
                              </w:rPr>
                              <w:t xml:space="preserve">if payed </w:t>
                            </w:r>
                            <w:r w:rsidR="00D05163">
                              <w:rPr>
                                <w:rFonts w:ascii="Arial" w:hAnsi="Arial" w:cs="Arial"/>
                              </w:rPr>
                              <w:t xml:space="preserve">before </w:t>
                            </w:r>
                            <w:r w:rsidR="00D05163">
                              <w:rPr>
                                <w:rFonts w:ascii="Arial" w:hAnsi="Arial" w:cs="Arial"/>
                                <w:b/>
                                <w:u w:val="single"/>
                              </w:rPr>
                              <w:t>June 6</w:t>
                            </w:r>
                            <w:r w:rsidR="00D05163" w:rsidRPr="00D05163">
                              <w:rPr>
                                <w:rFonts w:ascii="Arial" w:hAnsi="Arial" w:cs="Arial"/>
                                <w:b/>
                                <w:u w:val="single"/>
                                <w:vertAlign w:val="superscript"/>
                              </w:rPr>
                              <w:t>th</w:t>
                            </w:r>
                            <w:r w:rsidR="00D05163">
                              <w:rPr>
                                <w:rFonts w:ascii="Arial" w:hAnsi="Arial" w:cs="Arial"/>
                                <w:b/>
                                <w:u w:val="single"/>
                              </w:rPr>
                              <w:t xml:space="preserve"> </w:t>
                            </w:r>
                          </w:p>
                          <w:p w14:paraId="1F5B3439" w14:textId="3E739956" w:rsidR="00FE2989" w:rsidRPr="00FE2989" w:rsidRDefault="00FE2989" w:rsidP="00FE2989">
                            <w:pPr>
                              <w:ind w:left="0"/>
                              <w:rPr>
                                <w:rFonts w:ascii="Arial" w:hAnsi="Arial" w:cs="Arial"/>
                                <w:b/>
                                <w:u w:val="single"/>
                              </w:rPr>
                            </w:pPr>
                            <w:r w:rsidRPr="00FE2989">
                              <w:rPr>
                                <w:rFonts w:ascii="Arial" w:hAnsi="Arial" w:cs="Arial"/>
                              </w:rPr>
                              <w:t xml:space="preserve">- </w:t>
                            </w:r>
                            <w:r w:rsidRPr="00FE2989">
                              <w:rPr>
                                <w:rFonts w:ascii="Arial" w:hAnsi="Arial" w:cs="Arial"/>
                                <w:b/>
                                <w:u w:val="single"/>
                              </w:rPr>
                              <w:t>$200</w:t>
                            </w:r>
                            <w:r w:rsidRPr="00FE2989">
                              <w:rPr>
                                <w:rFonts w:ascii="Arial" w:hAnsi="Arial" w:cs="Arial"/>
                                <w:u w:val="single"/>
                              </w:rPr>
                              <w:t xml:space="preserve"> </w:t>
                            </w:r>
                            <w:r w:rsidRPr="00FE2989">
                              <w:rPr>
                                <w:rFonts w:ascii="Arial" w:hAnsi="Arial" w:cs="Arial"/>
                              </w:rPr>
                              <w:t xml:space="preserve">if payed </w:t>
                            </w:r>
                            <w:r w:rsidRPr="00FE2989">
                              <w:rPr>
                                <w:rFonts w:ascii="Arial" w:hAnsi="Arial" w:cs="Arial"/>
                                <w:b/>
                                <w:u w:val="single"/>
                              </w:rPr>
                              <w:t xml:space="preserve">after </w:t>
                            </w:r>
                            <w:r w:rsidR="00D05163">
                              <w:rPr>
                                <w:rFonts w:ascii="Arial" w:hAnsi="Arial" w:cs="Arial"/>
                                <w:b/>
                                <w:u w:val="single"/>
                              </w:rPr>
                              <w:t>June6th</w:t>
                            </w:r>
                          </w:p>
                          <w:p w14:paraId="08EF32E5" w14:textId="77777777" w:rsidR="00FE2989" w:rsidRPr="00FE2989" w:rsidRDefault="00FE2989" w:rsidP="00FE2989">
                            <w:pPr>
                              <w:ind w:left="0"/>
                              <w:rPr>
                                <w:rFonts w:ascii="Arial" w:hAnsi="Arial" w:cs="Arial"/>
                                <w:b/>
                                <w:u w:val="single"/>
                              </w:rPr>
                            </w:pPr>
                            <w:r w:rsidRPr="00FE2989">
                              <w:rPr>
                                <w:rFonts w:ascii="Arial" w:hAnsi="Arial" w:cs="Arial"/>
                              </w:rPr>
                              <w:t>-</w:t>
                            </w:r>
                            <w:r>
                              <w:rPr>
                                <w:rFonts w:ascii="Arial" w:hAnsi="Arial" w:cs="Arial"/>
                              </w:rPr>
                              <w:t xml:space="preserve"> </w:t>
                            </w:r>
                            <w:r w:rsidRPr="00FE2989">
                              <w:rPr>
                                <w:rFonts w:ascii="Arial" w:hAnsi="Arial" w:cs="Arial"/>
                              </w:rPr>
                              <w:t xml:space="preserve">Address church checks/money orders to </w:t>
                            </w:r>
                            <w:r w:rsidRPr="00FE2989">
                              <w:rPr>
                                <w:rFonts w:ascii="Arial" w:hAnsi="Arial" w:cs="Arial"/>
                                <w:b/>
                                <w:u w:val="single"/>
                              </w:rPr>
                              <w:t>NEI-NYI</w:t>
                            </w:r>
                          </w:p>
                          <w:p w14:paraId="5B8039E8" w14:textId="77777777" w:rsidR="00FE2989" w:rsidRPr="00FE2989" w:rsidRDefault="00FE2989" w:rsidP="00FE2989">
                            <w:pPr>
                              <w:ind w:left="0"/>
                              <w:rPr>
                                <w:rFonts w:ascii="Arial" w:hAnsi="Arial" w:cs="Arial"/>
                              </w:rPr>
                            </w:pPr>
                            <w:r w:rsidRPr="00FE2989">
                              <w:rPr>
                                <w:rFonts w:ascii="Arial" w:hAnsi="Arial" w:cs="Arial"/>
                              </w:rPr>
                              <w:t>-Do not send Sr. High camp mon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38A7A2" id="Text Box 3" o:spid="_x0000_s1030" type="#_x0000_t202" style="position:absolute;left:0;text-align:left;margin-left:309.15pt;margin-top:.85pt;width:268.5pt;height:108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" fillcolor="white [3201]" strokeweight=".5pt">
                <v:textbox>
                  <w:txbxContent>
                    <w:p w14:paraId="6195DA00" w14:textId="77777777" w:rsidR="00FE2989" w:rsidRPr="00FE2989" w:rsidRDefault="00FE2989" w:rsidP="00FE2989">
                      <w:pPr>
                        <w:ind w:left="0"/>
                        <w:rPr>
                          <w:rFonts w:ascii="Arial" w:hAnsi="Arial" w:cs="Arial"/>
                          <w:b/>
                          <w:u w:val="single"/>
                        </w:rPr>
                      </w:pPr>
                      <w:r w:rsidRPr="00FE2989">
                        <w:rPr>
                          <w:rFonts w:ascii="Arial" w:hAnsi="Arial" w:cs="Arial"/>
                          <w:b/>
                          <w:u w:val="single"/>
                        </w:rPr>
                        <w:t>PAYMENT INFO:</w:t>
                      </w:r>
                    </w:p>
                    <w:p w14:paraId="4CD9192D" w14:textId="77777777" w:rsidR="00FE2989" w:rsidRPr="00FE2989" w:rsidRDefault="00FE2989" w:rsidP="00FE2989">
                      <w:pPr>
                        <w:ind w:left="0"/>
                        <w:rPr>
                          <w:rFonts w:ascii="Arial" w:hAnsi="Arial" w:cs="Arial"/>
                        </w:rPr>
                      </w:pPr>
                      <w:r w:rsidRPr="00FE2989">
                        <w:rPr>
                          <w:rFonts w:ascii="Arial" w:hAnsi="Arial" w:cs="Arial"/>
                        </w:rPr>
                        <w:t>-NO PERSONAL CHECKS, please turn in money to your local church or pay by money order.</w:t>
                      </w:r>
                    </w:p>
                    <w:p w14:paraId="3FA7B1C2" w14:textId="1CE84785" w:rsidR="00FE2989" w:rsidRPr="00FE2989" w:rsidRDefault="00FE2989" w:rsidP="00FE2989">
                      <w:pPr>
                        <w:ind w:left="0"/>
                        <w:rPr>
                          <w:rFonts w:ascii="Arial" w:hAnsi="Arial" w:cs="Arial"/>
                          <w:u w:val="single"/>
                        </w:rPr>
                      </w:pPr>
                      <w:r w:rsidRPr="00FE2989">
                        <w:rPr>
                          <w:rFonts w:ascii="Arial" w:hAnsi="Arial" w:cs="Arial"/>
                        </w:rPr>
                        <w:t xml:space="preserve">- </w:t>
                      </w:r>
                      <w:r w:rsidRPr="00FE2989">
                        <w:rPr>
                          <w:rFonts w:ascii="Arial" w:hAnsi="Arial" w:cs="Arial"/>
                          <w:b/>
                          <w:u w:val="single"/>
                        </w:rPr>
                        <w:t>$175</w:t>
                      </w:r>
                      <w:r w:rsidRPr="00FE2989">
                        <w:rPr>
                          <w:rFonts w:ascii="Arial" w:hAnsi="Arial" w:cs="Arial"/>
                          <w:u w:val="single"/>
                        </w:rPr>
                        <w:t xml:space="preserve"> </w:t>
                      </w:r>
                      <w:r w:rsidRPr="00FE2989">
                        <w:rPr>
                          <w:rFonts w:ascii="Arial" w:hAnsi="Arial" w:cs="Arial"/>
                        </w:rPr>
                        <w:t xml:space="preserve">if payed </w:t>
                      </w:r>
                      <w:r w:rsidR="00D05163">
                        <w:rPr>
                          <w:rFonts w:ascii="Arial" w:hAnsi="Arial" w:cs="Arial"/>
                        </w:rPr>
                        <w:t xml:space="preserve">before </w:t>
                      </w:r>
                      <w:r w:rsidR="00D05163">
                        <w:rPr>
                          <w:rFonts w:ascii="Arial" w:hAnsi="Arial" w:cs="Arial"/>
                          <w:b/>
                          <w:u w:val="single"/>
                        </w:rPr>
                        <w:t>June 6</w:t>
                      </w:r>
                      <w:r w:rsidR="00D05163" w:rsidRPr="00D05163">
                        <w:rPr>
                          <w:rFonts w:ascii="Arial" w:hAnsi="Arial" w:cs="Arial"/>
                          <w:b/>
                          <w:u w:val="single"/>
                          <w:vertAlign w:val="superscript"/>
                        </w:rPr>
                        <w:t>th</w:t>
                      </w:r>
                      <w:r w:rsidR="00D05163">
                        <w:rPr>
                          <w:rFonts w:ascii="Arial" w:hAnsi="Arial" w:cs="Arial"/>
                          <w:b/>
                          <w:u w:val="single"/>
                        </w:rPr>
                        <w:t xml:space="preserve"> </w:t>
                      </w:r>
                    </w:p>
                    <w:p w14:paraId="1F5B3439" w14:textId="3E739956" w:rsidR="00FE2989" w:rsidRPr="00FE2989" w:rsidRDefault="00FE2989" w:rsidP="00FE2989">
                      <w:pPr>
                        <w:ind w:left="0"/>
                        <w:rPr>
                          <w:rFonts w:ascii="Arial" w:hAnsi="Arial" w:cs="Arial"/>
                          <w:b/>
                          <w:u w:val="single"/>
                        </w:rPr>
                      </w:pPr>
                      <w:r w:rsidRPr="00FE2989">
                        <w:rPr>
                          <w:rFonts w:ascii="Arial" w:hAnsi="Arial" w:cs="Arial"/>
                        </w:rPr>
                        <w:t xml:space="preserve">- </w:t>
                      </w:r>
                      <w:r w:rsidRPr="00FE2989">
                        <w:rPr>
                          <w:rFonts w:ascii="Arial" w:hAnsi="Arial" w:cs="Arial"/>
                          <w:b/>
                          <w:u w:val="single"/>
                        </w:rPr>
                        <w:t>$200</w:t>
                      </w:r>
                      <w:r w:rsidRPr="00FE2989">
                        <w:rPr>
                          <w:rFonts w:ascii="Arial" w:hAnsi="Arial" w:cs="Arial"/>
                          <w:u w:val="single"/>
                        </w:rPr>
                        <w:t xml:space="preserve"> </w:t>
                      </w:r>
                      <w:r w:rsidRPr="00FE2989">
                        <w:rPr>
                          <w:rFonts w:ascii="Arial" w:hAnsi="Arial" w:cs="Arial"/>
                        </w:rPr>
                        <w:t xml:space="preserve">if payed </w:t>
                      </w:r>
                      <w:r w:rsidRPr="00FE2989">
                        <w:rPr>
                          <w:rFonts w:ascii="Arial" w:hAnsi="Arial" w:cs="Arial"/>
                          <w:b/>
                          <w:u w:val="single"/>
                        </w:rPr>
                        <w:t xml:space="preserve">after </w:t>
                      </w:r>
                      <w:r w:rsidR="00D05163">
                        <w:rPr>
                          <w:rFonts w:ascii="Arial" w:hAnsi="Arial" w:cs="Arial"/>
                          <w:b/>
                          <w:u w:val="single"/>
                        </w:rPr>
                        <w:t>June6th</w:t>
                      </w:r>
                    </w:p>
                    <w:p w14:paraId="08EF32E5" w14:textId="77777777" w:rsidR="00FE2989" w:rsidRPr="00FE2989" w:rsidRDefault="00FE2989" w:rsidP="00FE2989">
                      <w:pPr>
                        <w:ind w:left="0"/>
                        <w:rPr>
                          <w:rFonts w:ascii="Arial" w:hAnsi="Arial" w:cs="Arial"/>
                          <w:b/>
                          <w:u w:val="single"/>
                        </w:rPr>
                      </w:pPr>
                      <w:r w:rsidRPr="00FE2989">
                        <w:rPr>
                          <w:rFonts w:ascii="Arial" w:hAnsi="Arial" w:cs="Arial"/>
                        </w:rPr>
                        <w:t>-</w:t>
                      </w:r>
                      <w:r>
                        <w:rPr>
                          <w:rFonts w:ascii="Arial" w:hAnsi="Arial" w:cs="Arial"/>
                        </w:rPr>
                        <w:t xml:space="preserve"> </w:t>
                      </w:r>
                      <w:r w:rsidRPr="00FE2989">
                        <w:rPr>
                          <w:rFonts w:ascii="Arial" w:hAnsi="Arial" w:cs="Arial"/>
                        </w:rPr>
                        <w:t xml:space="preserve">Address church checks/money orders to </w:t>
                      </w:r>
                      <w:r w:rsidRPr="00FE2989">
                        <w:rPr>
                          <w:rFonts w:ascii="Arial" w:hAnsi="Arial" w:cs="Arial"/>
                          <w:b/>
                          <w:u w:val="single"/>
                        </w:rPr>
                        <w:t>NEI-NYI</w:t>
                      </w:r>
                    </w:p>
                    <w:p w14:paraId="5B8039E8" w14:textId="77777777" w:rsidR="00FE2989" w:rsidRPr="00FE2989" w:rsidRDefault="00FE2989" w:rsidP="00FE2989">
                      <w:pPr>
                        <w:ind w:left="0"/>
                        <w:rPr>
                          <w:rFonts w:ascii="Arial" w:hAnsi="Arial" w:cs="Arial"/>
                        </w:rPr>
                      </w:pPr>
                      <w:r w:rsidRPr="00FE2989">
                        <w:rPr>
                          <w:rFonts w:ascii="Arial" w:hAnsi="Arial" w:cs="Arial"/>
                        </w:rPr>
                        <w:t>-Do not send Sr. High camp money!</w:t>
                      </w:r>
                    </w:p>
                  </w:txbxContent>
                </v:textbox>
                <w10:wrap anchorx="margin"/>
              </v:shape>
            </w:pict>
          </mc:Fallback>
        </mc:AlternateContent>
      </w:r>
    </w:p>
    <w:p w14:paraId="76C338A1" w14:textId="044BF69D" w:rsidR="00095BD5" w:rsidRDefault="00095BD5" w:rsidP="00095BD5"/>
    <w:p w14:paraId="3A6068A8" w14:textId="5058202B" w:rsidR="00095BD5" w:rsidRDefault="00095BD5" w:rsidP="00095BD5"/>
    <w:p w14:paraId="1F9BCBBA" w14:textId="614527E4" w:rsidR="00095BD5" w:rsidRDefault="00095BD5" w:rsidP="00095BD5"/>
    <w:p w14:paraId="36E3581E" w14:textId="6C178F69" w:rsidR="00DB6D7D" w:rsidRDefault="00DB6D7D" w:rsidP="00095BD5">
      <w:pPr>
        <w:rPr>
          <w:b/>
          <w:u w:val="single"/>
        </w:rPr>
      </w:pPr>
    </w:p>
    <w:p w14:paraId="4AB83D8E" w14:textId="6DD3383B" w:rsidR="00DB6D7D" w:rsidRDefault="00DB6D7D" w:rsidP="00095BD5">
      <w:pPr>
        <w:rPr>
          <w:b/>
          <w:u w:val="single"/>
        </w:rPr>
      </w:pPr>
    </w:p>
    <w:p w14:paraId="191E5571" w14:textId="166D6DCB" w:rsidR="00DB6D7D" w:rsidRDefault="00DB6D7D" w:rsidP="00DB6D7D">
      <w:pPr>
        <w:ind w:left="0" w:firstLine="0"/>
        <w:rPr>
          <w:b/>
          <w:u w:val="single"/>
        </w:rPr>
      </w:pPr>
    </w:p>
    <w:p w14:paraId="3BC09642" w14:textId="68D626A2" w:rsidR="00095BD5" w:rsidRPr="00582451" w:rsidRDefault="00095BD5" w:rsidP="00095BD5">
      <w:pPr>
        <w:rPr>
          <w:b/>
          <w:u w:val="single"/>
        </w:rPr>
      </w:pPr>
      <w:r w:rsidRPr="00582451">
        <w:rPr>
          <w:b/>
          <w:u w:val="single"/>
        </w:rPr>
        <w:t>Student information:</w:t>
      </w:r>
    </w:p>
    <w:p w14:paraId="66514362" w14:textId="62B7FE03" w:rsidR="00095BD5" w:rsidRDefault="00095BD5" w:rsidP="00095BD5">
      <w:r>
        <w:t>Name: _________________________________Gender</w:t>
      </w:r>
      <w:r w:rsidR="00DB6D7D">
        <w:t xml:space="preserve"> Born: </w:t>
      </w:r>
      <w:r>
        <w:t xml:space="preserve">[  </w:t>
      </w:r>
      <w:r w:rsidR="00582451">
        <w:t xml:space="preserve"> </w:t>
      </w:r>
      <w:r>
        <w:t>M    F</w:t>
      </w:r>
      <w:r w:rsidR="00582451">
        <w:t xml:space="preserve"> </w:t>
      </w:r>
      <w:proofErr w:type="gramStart"/>
      <w:r>
        <w:t xml:space="preserve">  ]</w:t>
      </w:r>
      <w:proofErr w:type="gramEnd"/>
      <w:r>
        <w:t xml:space="preserve">    Grade</w:t>
      </w:r>
      <w:r w:rsidR="00D05163">
        <w:t xml:space="preserve"> Entering/Exiting</w:t>
      </w:r>
      <w:r>
        <w:t xml:space="preserve">:  5  6  7  8   </w:t>
      </w:r>
    </w:p>
    <w:p w14:paraId="5692E589" w14:textId="17168E83" w:rsidR="00095BD5" w:rsidRDefault="00095BD5" w:rsidP="00095BD5">
      <w:r>
        <w:t xml:space="preserve">Address: ________________________________________ Date of Birth: ________________ </w:t>
      </w:r>
    </w:p>
    <w:p w14:paraId="5C7C97ED" w14:textId="356D38C5" w:rsidR="00095BD5" w:rsidRDefault="00095BD5" w:rsidP="00095BD5">
      <w:r>
        <w:t>City: ______________________________S</w:t>
      </w:r>
      <w:r w:rsidR="00582451">
        <w:t xml:space="preserve">tate: ________   Zip: </w:t>
      </w:r>
      <w:r>
        <w:t>_____ Phone: _____________</w:t>
      </w:r>
    </w:p>
    <w:p w14:paraId="32DD532A" w14:textId="1AB14421" w:rsidR="00095BD5" w:rsidRDefault="00095BD5" w:rsidP="00095BD5">
      <w:r>
        <w:t xml:space="preserve">Church attending with: ______________________________________________________   </w:t>
      </w:r>
    </w:p>
    <w:p w14:paraId="6FCC3398" w14:textId="09CD6455" w:rsidR="00095BD5" w:rsidRDefault="00095BD5" w:rsidP="00095BD5">
      <w:r>
        <w:t xml:space="preserve">District (circle one):     NEI        NWI        Other______________________ </w:t>
      </w:r>
    </w:p>
    <w:p w14:paraId="07E4370C" w14:textId="6B849F7D" w:rsidR="00095BD5" w:rsidRDefault="00095BD5" w:rsidP="00095BD5">
      <w:r>
        <w:t>Shirt size (Adult):  S    M    L    XL    XXL</w:t>
      </w:r>
      <w:proofErr w:type="gramStart"/>
      <w:r w:rsidR="00582451">
        <w:t xml:space="preserve"> </w:t>
      </w:r>
      <w:r>
        <w:t xml:space="preserve">  (</w:t>
      </w:r>
      <w:proofErr w:type="gramEnd"/>
      <w:r>
        <w:t>circle one</w:t>
      </w:r>
      <w:r w:rsidR="00582451">
        <w:t>)</w:t>
      </w:r>
    </w:p>
    <w:p w14:paraId="59207F54" w14:textId="77777777" w:rsidR="00095BD5" w:rsidRDefault="00095BD5" w:rsidP="00095BD5"/>
    <w:p w14:paraId="4EC1ADA7" w14:textId="643B6CDC" w:rsidR="00095BD5" w:rsidRPr="00095BD5" w:rsidRDefault="00095BD5" w:rsidP="00095BD5">
      <w:pPr>
        <w:rPr>
          <w:b/>
          <w:u w:val="single"/>
        </w:rPr>
      </w:pPr>
      <w:r w:rsidRPr="00095BD5">
        <w:rPr>
          <w:b/>
          <w:u w:val="single"/>
        </w:rPr>
        <w:t>Emergency Contact Person</w:t>
      </w:r>
    </w:p>
    <w:p w14:paraId="772FCE56" w14:textId="27C6962E" w:rsidR="00095BD5" w:rsidRDefault="00095BD5" w:rsidP="00095BD5">
      <w:r>
        <w:t>Parent/Guardian Name:</w:t>
      </w:r>
      <w:r w:rsidR="00582451">
        <w:t xml:space="preserve"> </w:t>
      </w:r>
      <w:r>
        <w:t xml:space="preserve">_________________________________________________________________ </w:t>
      </w:r>
    </w:p>
    <w:p w14:paraId="000B9DF3" w14:textId="77777777" w:rsidR="00095BD5" w:rsidRDefault="00095BD5" w:rsidP="00095BD5">
      <w:r>
        <w:t>Address (if different from student)</w:t>
      </w:r>
      <w:r w:rsidR="00582451">
        <w:t xml:space="preserve"> </w:t>
      </w:r>
      <w:r>
        <w:t xml:space="preserve">________________________________________________________   </w:t>
      </w:r>
    </w:p>
    <w:p w14:paraId="58B72B8C" w14:textId="7FDA9EF1" w:rsidR="00095BD5" w:rsidRDefault="00095BD5" w:rsidP="00095BD5">
      <w:r>
        <w:t xml:space="preserve">Home Phone #: __________________Work Phone #: __________________Cell#:__________________ </w:t>
      </w:r>
    </w:p>
    <w:p w14:paraId="060E8383" w14:textId="77777777" w:rsidR="00095BD5" w:rsidRDefault="00095BD5" w:rsidP="00095BD5">
      <w:r>
        <w:t>Do you have health insu</w:t>
      </w:r>
      <w:r w:rsidR="00582451">
        <w:t xml:space="preserve">rance?  _______ </w:t>
      </w:r>
      <w:proofErr w:type="gramStart"/>
      <w:r w:rsidR="00582451">
        <w:t xml:space="preserve">Yes </w:t>
      </w:r>
      <w:r>
        <w:t xml:space="preserve"> _</w:t>
      </w:r>
      <w:proofErr w:type="gramEnd"/>
      <w:r>
        <w:t xml:space="preserve">_____ No </w:t>
      </w:r>
    </w:p>
    <w:p w14:paraId="75D7FE0C" w14:textId="77777777" w:rsidR="00095BD5" w:rsidRDefault="00095BD5" w:rsidP="00095BD5">
      <w:pPr>
        <w:ind w:left="0" w:firstLine="0"/>
      </w:pPr>
      <w:r>
        <w:t xml:space="preserve"> Name of Ins. Co.: ______________________________ Policy #: ____________________   </w:t>
      </w:r>
    </w:p>
    <w:p w14:paraId="7A39FACE" w14:textId="77777777" w:rsidR="00095BD5" w:rsidRDefault="00095BD5" w:rsidP="00095BD5">
      <w:r>
        <w:t xml:space="preserve">Group #: ______________________   </w:t>
      </w:r>
    </w:p>
    <w:p w14:paraId="1D57B922" w14:textId="674171ED" w:rsidR="00095BD5" w:rsidRDefault="00095BD5" w:rsidP="00095BD5">
      <w:r>
        <w:t xml:space="preserve">Family Doctor: _________________________________ Phone _____________________________ </w:t>
      </w:r>
    </w:p>
    <w:p w14:paraId="4966106A" w14:textId="77777777" w:rsidR="00582451" w:rsidRDefault="00582451" w:rsidP="00095BD5"/>
    <w:p w14:paraId="6B907BC9" w14:textId="77777777" w:rsidR="00095BD5" w:rsidRDefault="00FE2989" w:rsidP="00095BD5">
      <w:r>
        <w:rPr>
          <w:b/>
          <w:i/>
          <w:u w:val="single"/>
        </w:rPr>
        <w:t>*</w:t>
      </w:r>
      <w:r w:rsidR="00095BD5" w:rsidRPr="00FE2989">
        <w:rPr>
          <w:b/>
          <w:i/>
          <w:u w:val="single"/>
        </w:rPr>
        <w:t>If your child should require medical attention for injuries received or illnesses contracted prior to activity, please send us the necessary information to give him/her proper medical care during his/her time with the youth ministry activity</w:t>
      </w:r>
      <w:r w:rsidR="00582451" w:rsidRPr="00FE2989">
        <w:rPr>
          <w:b/>
          <w:i/>
          <w:u w:val="single"/>
        </w:rPr>
        <w:t>.</w:t>
      </w:r>
      <w:r>
        <w:rPr>
          <w:b/>
          <w:i/>
          <w:u w:val="single"/>
        </w:rPr>
        <w:t>*</w:t>
      </w:r>
    </w:p>
    <w:p w14:paraId="20E9C096" w14:textId="77777777" w:rsidR="00095BD5" w:rsidRDefault="00095BD5" w:rsidP="00095BD5"/>
    <w:p w14:paraId="428E09FE" w14:textId="77777777" w:rsidR="00095BD5" w:rsidRPr="00095BD5" w:rsidRDefault="00095BD5" w:rsidP="00095BD5">
      <w:pPr>
        <w:rPr>
          <w:b/>
          <w:u w:val="single"/>
        </w:rPr>
      </w:pPr>
      <w:r w:rsidRPr="00095BD5">
        <w:rPr>
          <w:b/>
          <w:u w:val="single"/>
        </w:rPr>
        <w:t xml:space="preserve">Health History: </w:t>
      </w:r>
    </w:p>
    <w:p w14:paraId="5E222465" w14:textId="61ABB8F2" w:rsidR="00095BD5" w:rsidRDefault="00095BD5" w:rsidP="00095BD5">
      <w:r>
        <w:t xml:space="preserve">Any pre-existing or present medical conditions:  </w:t>
      </w:r>
    </w:p>
    <w:p w14:paraId="5EDB2FB3" w14:textId="77777777" w:rsidR="00095BD5" w:rsidRDefault="00095BD5" w:rsidP="00095BD5">
      <w:r>
        <w:t>_____________________________________________</w:t>
      </w:r>
      <w:r w:rsidR="00DB6D7D">
        <w:t>_______________________________________________________</w:t>
      </w:r>
    </w:p>
    <w:p w14:paraId="19C1CD48" w14:textId="77777777" w:rsidR="00095BD5" w:rsidRDefault="00095BD5" w:rsidP="00095BD5">
      <w:r>
        <w:t xml:space="preserve">  </w:t>
      </w:r>
    </w:p>
    <w:p w14:paraId="3AED022C" w14:textId="52E45FBB" w:rsidR="00095BD5" w:rsidRDefault="00095BD5" w:rsidP="00095BD5">
      <w:r>
        <w:t xml:space="preserve">Name and dosage of any medications that must be taken:  </w:t>
      </w:r>
    </w:p>
    <w:p w14:paraId="3179229C" w14:textId="23776438" w:rsidR="00095BD5" w:rsidRDefault="00095BD5" w:rsidP="00095BD5">
      <w:r>
        <w:t>____________________________________________________________________________</w:t>
      </w:r>
      <w:r w:rsidR="00DB6D7D">
        <w:t>________________________________________________________________________________________________________________________________________________________________________________________________________________________________</w:t>
      </w:r>
    </w:p>
    <w:p w14:paraId="0F317F3C" w14:textId="77777777" w:rsidR="00582451" w:rsidRDefault="00582451" w:rsidP="00095BD5">
      <w:pPr>
        <w:rPr>
          <w:b/>
          <w:i/>
          <w:u w:val="single"/>
        </w:rPr>
      </w:pPr>
    </w:p>
    <w:p w14:paraId="78EADBFD" w14:textId="4838F4B5" w:rsidR="00095BD5" w:rsidRPr="00095BD5" w:rsidRDefault="00095BD5" w:rsidP="00095BD5">
      <w:pPr>
        <w:rPr>
          <w:b/>
          <w:i/>
          <w:u w:val="single"/>
        </w:rPr>
      </w:pPr>
      <w:r w:rsidRPr="00095BD5">
        <w:rPr>
          <w:b/>
          <w:i/>
          <w:u w:val="single"/>
        </w:rPr>
        <w:t xml:space="preserve">ALL MEDICATIONS MUST BE IN PRESCRIBED BOTTLE WITH DOSAGE INSTRUCTIONS ATTACHED </w:t>
      </w:r>
    </w:p>
    <w:p w14:paraId="650665C7" w14:textId="76E77768" w:rsidR="00095BD5" w:rsidRDefault="00095BD5" w:rsidP="00095BD5">
      <w:r>
        <w:t xml:space="preserve">  </w:t>
      </w:r>
    </w:p>
    <w:p w14:paraId="417B80A6" w14:textId="6117EA99" w:rsidR="00095BD5" w:rsidRDefault="00095BD5" w:rsidP="00095BD5">
      <w:r>
        <w:t>List all allergies:  ___________________________________________________________________________________</w:t>
      </w:r>
      <w:r w:rsidR="00DB6D7D">
        <w:t>___</w:t>
      </w:r>
      <w:r>
        <w:t xml:space="preserve"> </w:t>
      </w:r>
    </w:p>
    <w:p w14:paraId="3A0335B9" w14:textId="6EF4E3B6" w:rsidR="00095BD5" w:rsidRDefault="00095BD5" w:rsidP="00095BD5">
      <w:r>
        <w:t xml:space="preserve">  </w:t>
      </w:r>
    </w:p>
    <w:p w14:paraId="2830D6BF" w14:textId="6BDC0F64" w:rsidR="00095BD5" w:rsidRDefault="00095BD5" w:rsidP="00095BD5">
      <w:r>
        <w:t>List all Medical allergies:  _____________________________________________</w:t>
      </w:r>
      <w:r w:rsidR="00DB6D7D">
        <w:t>__________________________________</w:t>
      </w:r>
    </w:p>
    <w:p w14:paraId="74AB1D5F" w14:textId="77777777" w:rsidR="00095BD5" w:rsidRDefault="00095BD5" w:rsidP="00582451">
      <w:pPr>
        <w:ind w:left="0" w:firstLine="0"/>
      </w:pPr>
    </w:p>
    <w:p w14:paraId="6392CA5C" w14:textId="77777777" w:rsidR="00DB6D7D" w:rsidRDefault="00DB6D7D" w:rsidP="00095BD5"/>
    <w:p w14:paraId="116A0736" w14:textId="77777777" w:rsidR="00DB6D7D" w:rsidRDefault="00DB6D7D" w:rsidP="00095BD5">
      <w:r>
        <w:rPr>
          <w:noProof/>
        </w:rPr>
        <mc:AlternateContent>
          <mc:Choice Requires="wps">
            <w:drawing>
              <wp:anchor distT="45720" distB="45720" distL="114300" distR="114300" simplePos="0" relativeHeight="251663360" behindDoc="0" locked="0" layoutInCell="1" allowOverlap="1" wp14:anchorId="68E313C2" wp14:editId="6A79D63C">
                <wp:simplePos x="0" y="0"/>
                <wp:positionH relativeFrom="margin">
                  <wp:posOffset>1628775</wp:posOffset>
                </wp:positionH>
                <wp:positionV relativeFrom="paragraph">
                  <wp:posOffset>10160</wp:posOffset>
                </wp:positionV>
                <wp:extent cx="2809875" cy="140462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1404620"/>
                        </a:xfrm>
                        <a:prstGeom prst="rect">
                          <a:avLst/>
                        </a:prstGeom>
                        <a:solidFill>
                          <a:srgbClr val="FFFFFF"/>
                        </a:solidFill>
                        <a:ln w="9525">
                          <a:noFill/>
                          <a:miter lim="800000"/>
                          <a:headEnd/>
                          <a:tailEnd/>
                        </a:ln>
                      </wps:spPr>
                      <wps:txbx>
                        <w:txbxContent>
                          <w:p w14:paraId="15C47BBD" w14:textId="77777777" w:rsidR="00095BD5" w:rsidRPr="00095BD5" w:rsidRDefault="00095BD5" w:rsidP="00095BD5">
                            <w:pPr>
                              <w:jc w:val="center"/>
                              <w:rPr>
                                <w:sz w:val="32"/>
                              </w:rPr>
                            </w:pPr>
                            <w:r w:rsidRPr="00095BD5">
                              <w:rPr>
                                <w:b/>
                                <w:i/>
                                <w:sz w:val="32"/>
                                <w:u w:val="single"/>
                              </w:rPr>
                              <w:t>Please fill out reverse side</w:t>
                            </w:r>
                            <w:r w:rsidRPr="00095BD5">
                              <w:rPr>
                                <w:sz w:val="32"/>
                              </w:rPr>
                              <w:t>.</w:t>
                            </w:r>
                          </w:p>
                          <w:p w14:paraId="2DCBBB5B" w14:textId="77777777" w:rsidR="00095BD5" w:rsidRDefault="00095BD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E313C2" id="_x0000_s1031" type="#_x0000_t202" style="position:absolute;left:0;text-align:left;margin-left:128.25pt;margin-top:.8pt;width:221.2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" stroked="f">
                <v:textbox style="mso-fit-shape-to-text:t">
                  <w:txbxContent>
                    <w:p w14:paraId="15C47BBD" w14:textId="77777777" w:rsidR="00095BD5" w:rsidRPr="00095BD5" w:rsidRDefault="00095BD5" w:rsidP="00095BD5">
                      <w:pPr>
                        <w:jc w:val="center"/>
                        <w:rPr>
                          <w:sz w:val="32"/>
                        </w:rPr>
                      </w:pPr>
                      <w:r w:rsidRPr="00095BD5">
                        <w:rPr>
                          <w:b/>
                          <w:i/>
                          <w:sz w:val="32"/>
                          <w:u w:val="single"/>
                        </w:rPr>
                        <w:t>Please fill out reverse side</w:t>
                      </w:r>
                      <w:r w:rsidRPr="00095BD5">
                        <w:rPr>
                          <w:sz w:val="32"/>
                        </w:rPr>
                        <w:t>.</w:t>
                      </w:r>
                    </w:p>
                    <w:p w14:paraId="2DCBBB5B" w14:textId="77777777" w:rsidR="00095BD5" w:rsidRDefault="00095BD5"/>
                  </w:txbxContent>
                </v:textbox>
                <w10:wrap anchorx="margin"/>
              </v:shape>
            </w:pict>
          </mc:Fallback>
        </mc:AlternateContent>
      </w:r>
    </w:p>
    <w:p w14:paraId="2BA369A7" w14:textId="77777777" w:rsidR="00DB6D7D" w:rsidRDefault="00DB6D7D" w:rsidP="00095BD5"/>
    <w:p w14:paraId="3718E6A3" w14:textId="77777777" w:rsidR="00DB6D7D" w:rsidRDefault="00DB6D7D" w:rsidP="00095BD5"/>
    <w:p w14:paraId="5154D32E" w14:textId="453D76F6" w:rsidR="00DB6D7D" w:rsidRDefault="00DB6D7D" w:rsidP="00095BD5"/>
    <w:p w14:paraId="3E366EFE" w14:textId="2165C375" w:rsidR="00DB6D7D" w:rsidRDefault="00DB6D7D" w:rsidP="00095BD5"/>
    <w:p w14:paraId="494CD399" w14:textId="51DE7CB8" w:rsidR="00095BD5" w:rsidRDefault="00095BD5" w:rsidP="00095BD5">
      <w:r>
        <w:t xml:space="preserve">I, the parent or guardian of _________________________________________ do authorize the camp medic, camper’s name any doctor and/or hospital to administer medical aid and treatment to my child. I authorize the use of any picture of video of my child in the reproduction of camp advertisements, productions, or other uses of the District NYI Council. I allow my child to participate in any activity that may be off the camp park grounds. I hereby release Shiloh Park, Northeast Indiana District, Nazarene Denomination, directors, staff and counselors from any and all liability for injury, loss, health, risk or damage to person or property that may occur during the course of my child’s involvement including but not limited to accidents and emergencies. I also agree to pick my child up from camp upon being notified by the camp director(s) that he/ she has violated camp rules and has become a serious disciplinary problem.  </w:t>
      </w:r>
    </w:p>
    <w:p w14:paraId="235E7FCE" w14:textId="01749B7A" w:rsidR="00095BD5" w:rsidRDefault="00095BD5" w:rsidP="00095BD5"/>
    <w:p w14:paraId="7B59D8E6" w14:textId="6FF3B7D3" w:rsidR="00095BD5" w:rsidRDefault="00095BD5" w:rsidP="00095BD5">
      <w:r>
        <w:t xml:space="preserve">NEI-NYI is regulating the use of electronic devices to enhance safety, limit distraction, and promote spiritual development.  Electronics such as cell phones, cameras, music players, and gaming devices </w:t>
      </w:r>
      <w:r w:rsidRPr="00095BD5">
        <w:rPr>
          <w:b/>
        </w:rPr>
        <w:t xml:space="preserve">are only permitted for use during allotted times </w:t>
      </w:r>
      <w:r>
        <w:t xml:space="preserve">which are to be set by the director/coordinator of each event.  NEI-NYI will </w:t>
      </w:r>
      <w:r w:rsidRPr="00095BD5">
        <w:rPr>
          <w:b/>
        </w:rPr>
        <w:t>not be responsible for any lost, stolen, or damaged devices.</w:t>
      </w:r>
      <w:r>
        <w:t xml:space="preserve">  At any point, we (event director/coordinator) reserve the right to confiscate any electronic device if leadership determines the device is being misused, causing distraction, or used excessively.  Item(s) will be stored in a safe location and returned at the conclusion of the event.   </w:t>
      </w:r>
    </w:p>
    <w:p w14:paraId="40E2F24E" w14:textId="085B421D" w:rsidR="00095BD5" w:rsidRDefault="00095BD5" w:rsidP="00095BD5"/>
    <w:p w14:paraId="5D7672D3" w14:textId="0B02EF67" w:rsidR="00095BD5" w:rsidRDefault="00095BD5" w:rsidP="00095BD5">
      <w:r w:rsidRPr="00095BD5">
        <w:rPr>
          <w:b/>
        </w:rPr>
        <w:t xml:space="preserve">On the occasion that any electronic device is used, resulting in the violation of a person’s privacy or the capturing of pornographic images (regardless of intent), parents will be </w:t>
      </w:r>
      <w:proofErr w:type="gramStart"/>
      <w:r w:rsidRPr="00095BD5">
        <w:rPr>
          <w:b/>
        </w:rPr>
        <w:t>notified</w:t>
      </w:r>
      <w:proofErr w:type="gramEnd"/>
      <w:r w:rsidRPr="00095BD5">
        <w:rPr>
          <w:b/>
        </w:rPr>
        <w:t xml:space="preserve"> and authorities will be contacted to handle the investigation. </w:t>
      </w:r>
      <w:r>
        <w:t xml:space="preserve"> Use of photographic devices in restrooms and living quarters are forbidden and failure to comply will result in indefinite suspension from ALL District NEI-NYI related events pending review by the District NYI President, the event/ director coordinator, and any other parties deemed necessary by the District NYI President.  </w:t>
      </w:r>
    </w:p>
    <w:p w14:paraId="241FF659" w14:textId="13338EF7" w:rsidR="00095BD5" w:rsidRDefault="00095BD5" w:rsidP="00095BD5"/>
    <w:p w14:paraId="793A8B2C" w14:textId="16D37948" w:rsidR="00095BD5" w:rsidRDefault="00095BD5" w:rsidP="00095BD5">
      <w:r>
        <w:t xml:space="preserve">This policy is to ensure the safety and protection of our students, leaders, and NEI-NYI.  </w:t>
      </w:r>
    </w:p>
    <w:p w14:paraId="55FA04D4" w14:textId="6DA8053D" w:rsidR="00095BD5" w:rsidRDefault="00095BD5" w:rsidP="00095BD5"/>
    <w:p w14:paraId="73981DF1" w14:textId="619EFB6D" w:rsidR="00095BD5" w:rsidRPr="00095BD5" w:rsidRDefault="00095BD5" w:rsidP="00095BD5">
      <w:pPr>
        <w:rPr>
          <w:b/>
        </w:rPr>
      </w:pPr>
      <w:r w:rsidRPr="00095BD5">
        <w:rPr>
          <w:b/>
        </w:rPr>
        <w:t>I have read, understand, and agree to abide by the above statements and guidelines.</w:t>
      </w:r>
    </w:p>
    <w:p w14:paraId="2DC19A17" w14:textId="57CADCD2" w:rsidR="00095BD5" w:rsidRDefault="00095BD5" w:rsidP="00095BD5">
      <w:pPr>
        <w:pBdr>
          <w:bottom w:val="single" w:sz="12" w:space="1" w:color="auto"/>
        </w:pBdr>
      </w:pPr>
      <w:r>
        <w:t xml:space="preserve"> </w:t>
      </w:r>
      <w:r>
        <w:tab/>
        <w:t xml:space="preserve"> </w:t>
      </w:r>
      <w:r>
        <w:tab/>
        <w:t xml:space="preserve"> </w:t>
      </w:r>
      <w:r>
        <w:tab/>
        <w:t xml:space="preserve"> </w:t>
      </w:r>
      <w:r>
        <w:tab/>
        <w:t xml:space="preserve"> </w:t>
      </w:r>
      <w:r>
        <w:tab/>
        <w:t xml:space="preserve"> </w:t>
      </w:r>
    </w:p>
    <w:p w14:paraId="774141CA" w14:textId="277323E3" w:rsidR="00095BD5" w:rsidRDefault="00095BD5" w:rsidP="00095BD5">
      <w:r>
        <w:t xml:space="preserve">Student’s Signature                    </w:t>
      </w:r>
      <w:r>
        <w:tab/>
        <w:t xml:space="preserve"> </w:t>
      </w:r>
      <w:r>
        <w:tab/>
        <w:t xml:space="preserve"> </w:t>
      </w:r>
      <w:r>
        <w:tab/>
        <w:t xml:space="preserve"> </w:t>
      </w:r>
      <w:r>
        <w:tab/>
        <w:t xml:space="preserve">Date </w:t>
      </w:r>
    </w:p>
    <w:p w14:paraId="1D85CFA1" w14:textId="4CF8D96C" w:rsidR="00095BD5" w:rsidRDefault="00095BD5" w:rsidP="00095BD5">
      <w:r>
        <w:t>_________________________________________</w:t>
      </w:r>
      <w:r w:rsidR="00582451">
        <w:t>____________________________________________</w:t>
      </w:r>
      <w:r w:rsidR="00DB6D7D">
        <w:t>_______________</w:t>
      </w:r>
    </w:p>
    <w:p w14:paraId="317B2709" w14:textId="5C264FBB" w:rsidR="000E205A" w:rsidRPr="001D6ED0" w:rsidRDefault="008A1EE9" w:rsidP="00095BD5">
      <w:pPr>
        <w:rPr>
          <w:color w:val="FFFFFF" w:themeColor="background1"/>
          <w14:textFill>
            <w14:noFill/>
          </w14:textFill>
        </w:rPr>
      </w:pPr>
      <w:r w:rsidRPr="008A1EE9">
        <w:rPr>
          <w:rFonts w:ascii="Arial" w:eastAsia="Arial" w:hAnsi="Arial" w:cs="Arial"/>
          <w:b/>
          <w:i/>
          <w:noProof/>
          <w:sz w:val="32"/>
          <w:u w:val="single"/>
        </w:rPr>
        <mc:AlternateContent>
          <mc:Choice Requires="wps">
            <w:drawing>
              <wp:anchor distT="45720" distB="45720" distL="114300" distR="114300" simplePos="0" relativeHeight="251676672" behindDoc="0" locked="0" layoutInCell="1" allowOverlap="1" wp14:anchorId="30819D03" wp14:editId="44CD95EB">
                <wp:simplePos x="0" y="0"/>
                <wp:positionH relativeFrom="margin">
                  <wp:align>center</wp:align>
                </wp:positionH>
                <wp:positionV relativeFrom="paragraph">
                  <wp:posOffset>1964055</wp:posOffset>
                </wp:positionV>
                <wp:extent cx="1533525" cy="140462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04620"/>
                        </a:xfrm>
                        <a:prstGeom prst="rect">
                          <a:avLst/>
                        </a:prstGeom>
                        <a:noFill/>
                        <a:ln w="9525">
                          <a:noFill/>
                          <a:miter lim="800000"/>
                          <a:headEnd/>
                          <a:tailEnd/>
                        </a:ln>
                      </wps:spPr>
                      <wps:txbx>
                        <w:txbxContent>
                          <w:p w14:paraId="0C6E397B" w14:textId="77777777" w:rsidR="008A1EE9" w:rsidRPr="00B754ED" w:rsidRDefault="008A1EE9" w:rsidP="008A1EE9">
                            <w:pPr>
                              <w:jc w:val="center"/>
                              <w:rPr>
                                <w:b/>
                                <w:bCs/>
                                <w:sz w:val="36"/>
                                <w:szCs w:val="36"/>
                              </w:rPr>
                            </w:pPr>
                            <w:r w:rsidRPr="00B754ED">
                              <w:rPr>
                                <w:b/>
                                <w:bCs/>
                                <w:sz w:val="36"/>
                                <w:szCs w:val="36"/>
                              </w:rPr>
                              <w:t>July 6</w:t>
                            </w:r>
                            <w:r w:rsidRPr="00D43182">
                              <w:rPr>
                                <w:b/>
                                <w:bCs/>
                                <w:sz w:val="36"/>
                                <w:szCs w:val="36"/>
                                <w:vertAlign w:val="superscript"/>
                              </w:rPr>
                              <w:t>th</w:t>
                            </w:r>
                            <w:r w:rsidRPr="00B754ED">
                              <w:rPr>
                                <w:b/>
                                <w:bCs/>
                                <w:sz w:val="36"/>
                                <w:szCs w:val="36"/>
                              </w:rPr>
                              <w:t>-10</w:t>
                            </w:r>
                            <w:r w:rsidRPr="00D43182">
                              <w:rPr>
                                <w:b/>
                                <w:bCs/>
                                <w:sz w:val="36"/>
                                <w:szCs w:val="36"/>
                                <w:vertAlign w:val="superscript"/>
                              </w:rPr>
                              <w:t>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819D03" id="_x0000_s1032" type="#_x0000_t202" style="position:absolute;left:0;text-align:left;margin-left:0;margin-top:154.65pt;width:120.75pt;height:110.6pt;z-index:25167667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" filled="f" stroked="f">
                <v:textbox style="mso-fit-shape-to-text:t">
                  <w:txbxContent>
                    <w:p w14:paraId="0C6E397B" w14:textId="77777777" w:rsidR="008A1EE9" w:rsidRPr="00B754ED" w:rsidRDefault="008A1EE9" w:rsidP="008A1EE9">
                      <w:pPr>
                        <w:jc w:val="center"/>
                        <w:rPr>
                          <w:b/>
                          <w:bCs/>
                          <w:sz w:val="36"/>
                          <w:szCs w:val="36"/>
                        </w:rPr>
                      </w:pPr>
                      <w:r w:rsidRPr="00B754ED">
                        <w:rPr>
                          <w:b/>
                          <w:bCs/>
                          <w:sz w:val="36"/>
                          <w:szCs w:val="36"/>
                        </w:rPr>
                        <w:t>July 6</w:t>
                      </w:r>
                      <w:r w:rsidRPr="00D43182">
                        <w:rPr>
                          <w:b/>
                          <w:bCs/>
                          <w:sz w:val="36"/>
                          <w:szCs w:val="36"/>
                          <w:vertAlign w:val="superscript"/>
                        </w:rPr>
                        <w:t>th</w:t>
                      </w:r>
                      <w:r w:rsidRPr="00B754ED">
                        <w:rPr>
                          <w:b/>
                          <w:bCs/>
                          <w:sz w:val="36"/>
                          <w:szCs w:val="36"/>
                        </w:rPr>
                        <w:t>-10</w:t>
                      </w:r>
                      <w:r w:rsidRPr="00D43182">
                        <w:rPr>
                          <w:b/>
                          <w:bCs/>
                          <w:sz w:val="36"/>
                          <w:szCs w:val="36"/>
                          <w:vertAlign w:val="superscript"/>
                        </w:rPr>
                        <w:t>th</w:t>
                      </w:r>
                    </w:p>
                  </w:txbxContent>
                </v:textbox>
                <w10:wrap anchorx="margin"/>
              </v:shape>
            </w:pict>
          </mc:Fallback>
        </mc:AlternateContent>
      </w:r>
      <w:r w:rsidR="008302B0">
        <w:rPr>
          <w:noProof/>
        </w:rPr>
        <mc:AlternateContent>
          <mc:Choice Requires="wps">
            <w:drawing>
              <wp:anchor distT="45720" distB="45720" distL="114300" distR="114300" simplePos="0" relativeHeight="251672576" behindDoc="0" locked="0" layoutInCell="1" allowOverlap="1" wp14:anchorId="7752FAF7" wp14:editId="0DBFBB2F">
                <wp:simplePos x="0" y="0"/>
                <wp:positionH relativeFrom="margin">
                  <wp:align>center</wp:align>
                </wp:positionH>
                <wp:positionV relativeFrom="paragraph">
                  <wp:posOffset>515620</wp:posOffset>
                </wp:positionV>
                <wp:extent cx="4200525" cy="187642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1876425"/>
                        </a:xfrm>
                        <a:prstGeom prst="rect">
                          <a:avLst/>
                        </a:prstGeom>
                        <a:noFill/>
                        <a:ln w="9525">
                          <a:noFill/>
                          <a:miter lim="800000"/>
                          <a:headEnd/>
                          <a:tailEnd/>
                        </a:ln>
                      </wps:spPr>
                      <wps:txbx>
                        <w:txbxContent>
                          <w:p w14:paraId="289D4457" w14:textId="77777777" w:rsidR="008302B0" w:rsidRDefault="008302B0" w:rsidP="008302B0">
                            <w:r>
                              <w:rPr>
                                <w:noProof/>
                              </w:rPr>
                              <w:drawing>
                                <wp:inline distT="0" distB="0" distL="0" distR="0" wp14:anchorId="02B566D2" wp14:editId="25156B33">
                                  <wp:extent cx="4132430" cy="1266825"/>
                                  <wp:effectExtent l="0" t="0" r="1905" b="0"/>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range1.png"/>
                                          <pic:cNvPicPr/>
                                        </pic:nvPicPr>
                                        <pic:blipFill>
                                          <a:blip r:embed="rId5">
                                            <a:extLst>
                                              <a:ext uri="{28A0092B-C50C-407E-A947-70E740481C1C}">
                                                <a14:useLocalDpi xmlns:a14="http://schemas.microsoft.com/office/drawing/2010/main" val="0"/>
                                              </a:ext>
                                            </a:extLst>
                                          </a:blip>
                                          <a:stretch>
                                            <a:fillRect/>
                                          </a:stretch>
                                        </pic:blipFill>
                                        <pic:spPr>
                                          <a:xfrm>
                                            <a:off x="0" y="0"/>
                                            <a:ext cx="4148648" cy="127179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2FAF7" id="_x0000_s1033" type="#_x0000_t202" style="position:absolute;left:0;text-align:left;margin-left:0;margin-top:40.6pt;width:330.75pt;height:147.7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" filled="f" stroked="f">
                <v:textbox>
                  <w:txbxContent>
                    <w:p w14:paraId="289D4457" w14:textId="77777777" w:rsidR="008302B0" w:rsidRDefault="008302B0" w:rsidP="008302B0">
                      <w:r>
                        <w:rPr>
                          <w:noProof/>
                        </w:rPr>
                        <w:drawing>
                          <wp:inline distT="0" distB="0" distL="0" distR="0" wp14:anchorId="02B566D2" wp14:editId="25156B33">
                            <wp:extent cx="4132430" cy="1266825"/>
                            <wp:effectExtent l="0" t="0" r="1905" b="0"/>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range1.png"/>
                                    <pic:cNvPicPr/>
                                  </pic:nvPicPr>
                                  <pic:blipFill>
                                    <a:blip r:embed="rId5">
                                      <a:extLst>
                                        <a:ext uri="{28A0092B-C50C-407E-A947-70E740481C1C}">
                                          <a14:useLocalDpi xmlns:a14="http://schemas.microsoft.com/office/drawing/2010/main" val="0"/>
                                        </a:ext>
                                      </a:extLst>
                                    </a:blip>
                                    <a:stretch>
                                      <a:fillRect/>
                                    </a:stretch>
                                  </pic:blipFill>
                                  <pic:spPr>
                                    <a:xfrm>
                                      <a:off x="0" y="0"/>
                                      <a:ext cx="4148648" cy="1271797"/>
                                    </a:xfrm>
                                    <a:prstGeom prst="rect">
                                      <a:avLst/>
                                    </a:prstGeom>
                                  </pic:spPr>
                                </pic:pic>
                              </a:graphicData>
                            </a:graphic>
                          </wp:inline>
                        </w:drawing>
                      </w:r>
                    </w:p>
                  </w:txbxContent>
                </v:textbox>
                <w10:wrap type="square" anchorx="margin"/>
              </v:shape>
            </w:pict>
          </mc:Fallback>
        </mc:AlternateContent>
      </w:r>
      <w:r w:rsidR="001D6ED0">
        <w:rPr>
          <w:noProof/>
        </w:rPr>
        <mc:AlternateContent>
          <mc:Choice Requires="wps">
            <w:drawing>
              <wp:anchor distT="45720" distB="45720" distL="114300" distR="114300" simplePos="0" relativeHeight="251668480" behindDoc="0" locked="0" layoutInCell="1" allowOverlap="1" wp14:anchorId="5F1CB70D" wp14:editId="6BA76634">
                <wp:simplePos x="0" y="0"/>
                <wp:positionH relativeFrom="page">
                  <wp:align>center</wp:align>
                </wp:positionH>
                <wp:positionV relativeFrom="paragraph">
                  <wp:posOffset>459105</wp:posOffset>
                </wp:positionV>
                <wp:extent cx="1162050" cy="1095375"/>
                <wp:effectExtent l="0" t="0" r="0"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095375"/>
                        </a:xfrm>
                        <a:prstGeom prst="rect">
                          <a:avLst/>
                        </a:prstGeom>
                        <a:solidFill>
                          <a:srgbClr val="FFFFFF"/>
                        </a:solidFill>
                        <a:ln w="9525">
                          <a:noFill/>
                          <a:miter lim="800000"/>
                          <a:headEnd/>
                          <a:tailEnd/>
                        </a:ln>
                      </wps:spPr>
                      <wps:txbx>
                        <w:txbxContent>
                          <w:p w14:paraId="4471F148" w14:textId="6EDEF480" w:rsidR="001D6ED0" w:rsidRDefault="001D6ED0" w:rsidP="001D6E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CB70D" id="_x0000_s1034" type="#_x0000_t202" style="position:absolute;left:0;text-align:left;margin-left:0;margin-top:36.15pt;width:91.5pt;height:86.25pt;z-index:2516684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" stroked="f">
                <v:textbox>
                  <w:txbxContent>
                    <w:p w14:paraId="4471F148" w14:textId="6EDEF480" w:rsidR="001D6ED0" w:rsidRDefault="001D6ED0" w:rsidP="001D6ED0"/>
                  </w:txbxContent>
                </v:textbox>
                <w10:wrap type="square" anchorx="page"/>
              </v:shape>
            </w:pict>
          </mc:Fallback>
        </mc:AlternateContent>
      </w:r>
      <w:r w:rsidR="00095BD5">
        <w:t xml:space="preserve">Parent/Guardian Signature                   </w:t>
      </w:r>
      <w:r w:rsidR="00095BD5">
        <w:tab/>
        <w:t xml:space="preserve"> </w:t>
      </w:r>
      <w:r w:rsidR="00095BD5">
        <w:tab/>
        <w:t xml:space="preserve"> </w:t>
      </w:r>
      <w:r w:rsidR="00095BD5">
        <w:tab/>
      </w:r>
      <w:r w:rsidR="00582451">
        <w:t xml:space="preserve"> </w:t>
      </w:r>
      <w:r w:rsidR="00095BD5">
        <w:t>Date</w:t>
      </w:r>
    </w:p>
    <w:sectPr w:rsidR="000E205A" w:rsidRPr="001D6ED0" w:rsidSect="00DB6D7D">
      <w:pgSz w:w="12240" w:h="15840"/>
      <w:pgMar w:top="720" w:right="720"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0E193F"/>
    <w:multiLevelType w:val="hybridMultilevel"/>
    <w:tmpl w:val="605ADB9C"/>
    <w:lvl w:ilvl="0" w:tplc="7B78432C">
      <w:start w:val="1"/>
      <w:numFmt w:val="bullet"/>
      <w:lvlText w:val="-"/>
      <w:lvlJc w:val="left"/>
      <w:pPr>
        <w:ind w:left="180"/>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lvl w:ilvl="1" w:tplc="6E5C58C2">
      <w:start w:val="1"/>
      <w:numFmt w:val="bullet"/>
      <w:lvlText w:val="o"/>
      <w:lvlJc w:val="left"/>
      <w:pPr>
        <w:ind w:left="1187"/>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lvl w:ilvl="2" w:tplc="5EEA9A34">
      <w:start w:val="1"/>
      <w:numFmt w:val="bullet"/>
      <w:lvlText w:val="▪"/>
      <w:lvlJc w:val="left"/>
      <w:pPr>
        <w:ind w:left="1907"/>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lvl w:ilvl="3" w:tplc="60F8756C">
      <w:start w:val="1"/>
      <w:numFmt w:val="bullet"/>
      <w:lvlText w:val="•"/>
      <w:lvlJc w:val="left"/>
      <w:pPr>
        <w:ind w:left="2627"/>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lvl w:ilvl="4" w:tplc="42BA6266">
      <w:start w:val="1"/>
      <w:numFmt w:val="bullet"/>
      <w:lvlText w:val="o"/>
      <w:lvlJc w:val="left"/>
      <w:pPr>
        <w:ind w:left="3347"/>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lvl w:ilvl="5" w:tplc="3FFE5D24">
      <w:start w:val="1"/>
      <w:numFmt w:val="bullet"/>
      <w:lvlText w:val="▪"/>
      <w:lvlJc w:val="left"/>
      <w:pPr>
        <w:ind w:left="4067"/>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lvl w:ilvl="6" w:tplc="96166374">
      <w:start w:val="1"/>
      <w:numFmt w:val="bullet"/>
      <w:lvlText w:val="•"/>
      <w:lvlJc w:val="left"/>
      <w:pPr>
        <w:ind w:left="4787"/>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lvl w:ilvl="7" w:tplc="BCDA9708">
      <w:start w:val="1"/>
      <w:numFmt w:val="bullet"/>
      <w:lvlText w:val="o"/>
      <w:lvlJc w:val="left"/>
      <w:pPr>
        <w:ind w:left="5507"/>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lvl w:ilvl="8" w:tplc="B6F8D6E2">
      <w:start w:val="1"/>
      <w:numFmt w:val="bullet"/>
      <w:lvlText w:val="▪"/>
      <w:lvlJc w:val="left"/>
      <w:pPr>
        <w:ind w:left="6227"/>
      </w:pPr>
      <w:rPr>
        <w:rFonts w:ascii="Arial" w:eastAsia="Arial" w:hAnsi="Arial" w:cs="Arial"/>
        <w:b w:val="0"/>
        <w:i w:val="0"/>
        <w:strike w:val="0"/>
        <w:dstrike w:val="0"/>
        <w:color w:val="3F3F3F"/>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SwNDc0NjI3M7Y0tjBU0lEKTi0uzszPAykwrQUAnEbNmCwAAAA="/>
  </w:docVars>
  <w:rsids>
    <w:rsidRoot w:val="00095BD5"/>
    <w:rsid w:val="000437B4"/>
    <w:rsid w:val="00095BD5"/>
    <w:rsid w:val="000E205A"/>
    <w:rsid w:val="001D6ED0"/>
    <w:rsid w:val="00471C32"/>
    <w:rsid w:val="00582451"/>
    <w:rsid w:val="006573FE"/>
    <w:rsid w:val="008302B0"/>
    <w:rsid w:val="008A1EE9"/>
    <w:rsid w:val="00BF51BA"/>
    <w:rsid w:val="00D05163"/>
    <w:rsid w:val="00D43182"/>
    <w:rsid w:val="00DB6D7D"/>
    <w:rsid w:val="00FE2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46A71"/>
  <w15:chartTrackingRefBased/>
  <w15:docId w15:val="{D909F527-E7F1-4731-8ED4-F393EC309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BD5"/>
    <w:pPr>
      <w:spacing w:after="3" w:line="265" w:lineRule="auto"/>
      <w:ind w:left="10" w:hanging="1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Mahoney</dc:creator>
  <cp:keywords/>
  <dc:description/>
  <cp:lastModifiedBy>NEI District</cp:lastModifiedBy>
  <cp:revision>2</cp:revision>
  <dcterms:created xsi:type="dcterms:W3CDTF">2020-01-14T16:35:00Z</dcterms:created>
  <dcterms:modified xsi:type="dcterms:W3CDTF">2020-01-14T16:35:00Z</dcterms:modified>
</cp:coreProperties>
</file>